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44EB8" w14:textId="24F3DAB1" w:rsidR="007F4927" w:rsidRPr="00F80FE8" w:rsidRDefault="007F4927" w:rsidP="00BE0EA5">
      <w:pPr>
        <w:spacing w:after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</w:t>
      </w:r>
    </w:p>
    <w:p w14:paraId="5C343A9C" w14:textId="1A20FC82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ggravate</w:t>
      </w:r>
    </w:p>
    <w:p w14:paraId="7E83B5E7" w14:textId="6D303016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mprehend</w:t>
      </w:r>
    </w:p>
    <w:p w14:paraId="6CB19F0C" w14:textId="6442BA6D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wer</w:t>
      </w:r>
    </w:p>
    <w:p w14:paraId="6EF6E301" w14:textId="2E1ABF08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ndure</w:t>
      </w:r>
    </w:p>
    <w:p w14:paraId="531F7178" w14:textId="13EBB22E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rugal</w:t>
      </w:r>
    </w:p>
    <w:p w14:paraId="541F42C9" w14:textId="06709279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utile</w:t>
      </w:r>
    </w:p>
    <w:p w14:paraId="27AFE6C7" w14:textId="47949828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mmense</w:t>
      </w:r>
    </w:p>
    <w:p w14:paraId="2A9E2248" w14:textId="2CD420D3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sufficient</w:t>
      </w:r>
    </w:p>
    <w:p w14:paraId="60FC1AAA" w14:textId="7CEA05B1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aborious</w:t>
      </w:r>
    </w:p>
    <w:p w14:paraId="38E94DC3" w14:textId="4DB41A23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alice</w:t>
      </w:r>
    </w:p>
    <w:p w14:paraId="115B9FC3" w14:textId="6392FCDE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arasite</w:t>
      </w:r>
    </w:p>
    <w:p w14:paraId="18FBCD2F" w14:textId="54FEA95A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edicament</w:t>
      </w:r>
    </w:p>
    <w:p w14:paraId="13A5BAEA" w14:textId="584712F4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coff</w:t>
      </w:r>
    </w:p>
    <w:p w14:paraId="39AEF6CE" w14:textId="3100D8C1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rivial</w:t>
      </w:r>
    </w:p>
    <w:p w14:paraId="08882C46" w14:textId="4147E4ED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unanimous</w:t>
      </w:r>
    </w:p>
    <w:p w14:paraId="3D106B6F" w14:textId="77777777" w:rsidR="00943718" w:rsidRPr="00F80FE8" w:rsidRDefault="00943718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ccept</w:t>
      </w:r>
    </w:p>
    <w:p w14:paraId="1FEC3E78" w14:textId="33D81525" w:rsidR="00F73A1F" w:rsidRPr="00F80FE8" w:rsidRDefault="00943718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gredient</w:t>
      </w:r>
      <w:r w:rsidR="00F73A1F" w:rsidRPr="00F80FE8">
        <w:rPr>
          <w:rFonts w:ascii="Arial" w:hAnsi="Arial" w:cs="Arial"/>
        </w:rPr>
        <w:t xml:space="preserve"> </w:t>
      </w:r>
    </w:p>
    <w:p w14:paraId="60C4FAF4" w14:textId="268C7A70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novel</w:t>
      </w:r>
    </w:p>
    <w:p w14:paraId="2975882D" w14:textId="1EFDAE50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storage</w:t>
      </w:r>
    </w:p>
    <w:p w14:paraId="7AD59387" w14:textId="4746FF3E" w:rsidR="00F73A1F" w:rsidRPr="00F80FE8" w:rsidRDefault="00F73A1F" w:rsidP="00F73A1F">
      <w:pPr>
        <w:pStyle w:val="ListParagraph"/>
        <w:numPr>
          <w:ilvl w:val="0"/>
          <w:numId w:val="1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distance</w:t>
      </w:r>
    </w:p>
    <w:p w14:paraId="6CEFDDCA" w14:textId="7DD810FC" w:rsidR="007F4927" w:rsidRPr="00F80FE8" w:rsidRDefault="00BE0EA5" w:rsidP="00F73A1F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="007F4927"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="007F4927"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="007F4927" w:rsidRPr="00F80FE8">
        <w:rPr>
          <w:rFonts w:ascii="Arial" w:hAnsi="Arial" w:cs="Arial"/>
          <w:b/>
          <w:u w:val="single"/>
        </w:rPr>
        <w:t xml:space="preserve"> 2</w:t>
      </w:r>
    </w:p>
    <w:p w14:paraId="66D36B08" w14:textId="30C05DA3" w:rsidR="007F4927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liché</w:t>
      </w:r>
    </w:p>
    <w:p w14:paraId="091AAB83" w14:textId="17D707DB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mmend</w:t>
      </w:r>
    </w:p>
    <w:p w14:paraId="2F551CA0" w14:textId="7DD97F7B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mpetent</w:t>
      </w:r>
    </w:p>
    <w:p w14:paraId="1BFC82C1" w14:textId="1D1B9512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eception</w:t>
      </w:r>
    </w:p>
    <w:p w14:paraId="46329148" w14:textId="764DE28A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rudgery</w:t>
      </w:r>
    </w:p>
    <w:p w14:paraId="24F8B9BA" w14:textId="4D5CBAEE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rode</w:t>
      </w:r>
    </w:p>
    <w:p w14:paraId="797C1D31" w14:textId="736A9BF8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alter</w:t>
      </w:r>
    </w:p>
    <w:p w14:paraId="5BEE77CC" w14:textId="16344A61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hoard</w:t>
      </w:r>
    </w:p>
    <w:p w14:paraId="6F162288" w14:textId="39472875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timidate</w:t>
      </w:r>
    </w:p>
    <w:p w14:paraId="79E7E026" w14:textId="63439234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jubilant</w:t>
      </w:r>
    </w:p>
    <w:p w14:paraId="324CB6AC" w14:textId="3DE0C245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uscious</w:t>
      </w:r>
    </w:p>
    <w:p w14:paraId="7289A163" w14:textId="6298441C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ffend</w:t>
      </w:r>
    </w:p>
    <w:p w14:paraId="0679C02A" w14:textId="6013EBED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trieve</w:t>
      </w:r>
    </w:p>
    <w:p w14:paraId="774ECEEB" w14:textId="38A3D658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teadfast</w:t>
      </w:r>
    </w:p>
    <w:p w14:paraId="0062C723" w14:textId="4A74047E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act</w:t>
      </w:r>
    </w:p>
    <w:p w14:paraId="5FDD2100" w14:textId="28528A7D" w:rsidR="00F73A1F" w:rsidRPr="00F80FE8" w:rsidRDefault="00943718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election</w:t>
      </w:r>
    </w:p>
    <w:p w14:paraId="57BDFDF4" w14:textId="04564366" w:rsidR="007F4927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entrance</w:t>
      </w:r>
    </w:p>
    <w:p w14:paraId="2EC450A2" w14:textId="54C6A868" w:rsidR="007F4927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marriage</w:t>
      </w:r>
    </w:p>
    <w:p w14:paraId="7CBC5BB3" w14:textId="3F8E649B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original</w:t>
      </w:r>
    </w:p>
    <w:p w14:paraId="7D13ED7C" w14:textId="090EA3D2" w:rsidR="00F73A1F" w:rsidRPr="00F80FE8" w:rsidRDefault="00F73A1F" w:rsidP="007F4927">
      <w:pPr>
        <w:pStyle w:val="ListParagraph"/>
        <w:numPr>
          <w:ilvl w:val="0"/>
          <w:numId w:val="2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rumor</w:t>
      </w:r>
    </w:p>
    <w:p w14:paraId="2CD82B4D" w14:textId="48545AAC" w:rsidR="00BE0EA5" w:rsidRPr="00F80FE8" w:rsidRDefault="00BE0EA5" w:rsidP="00BE0EA5">
      <w:pPr>
        <w:spacing w:after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3</w:t>
      </w:r>
    </w:p>
    <w:p w14:paraId="2FFF8765" w14:textId="2FFA86E9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bhor</w:t>
      </w:r>
    </w:p>
    <w:p w14:paraId="39167256" w14:textId="504B760C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cute</w:t>
      </w:r>
    </w:p>
    <w:p w14:paraId="79FC7BCE" w14:textId="4D7C416B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icker</w:t>
      </w:r>
    </w:p>
    <w:p w14:paraId="32E69631" w14:textId="17CF402D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tiquette</w:t>
      </w:r>
    </w:p>
    <w:p w14:paraId="04DDB01B" w14:textId="3007843D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oolhardy</w:t>
      </w:r>
    </w:p>
    <w:p w14:paraId="2B68F1B3" w14:textId="269F0AF4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enial</w:t>
      </w:r>
    </w:p>
    <w:p w14:paraId="3E740C2E" w14:textId="22E02FA4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mply</w:t>
      </w:r>
    </w:p>
    <w:p w14:paraId="0D9074E2" w14:textId="4E581EC1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itiative</w:t>
      </w:r>
    </w:p>
    <w:p w14:paraId="25A0AD14" w14:textId="55A68A0C" w:rsidR="00F73A1F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enace</w:t>
      </w:r>
    </w:p>
    <w:p w14:paraId="4C99A64D" w14:textId="4DDEFA9B" w:rsidR="00F73A1F" w:rsidRPr="00F80FE8" w:rsidRDefault="00F73A1F" w:rsidP="00F73A1F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ersevere</w:t>
      </w:r>
    </w:p>
    <w:p w14:paraId="7E40DB34" w14:textId="1CF689E6" w:rsidR="00F73A1F" w:rsidRPr="00F80FE8" w:rsidRDefault="00F73A1F" w:rsidP="00F73A1F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onder</w:t>
      </w:r>
    </w:p>
    <w:p w14:paraId="3915065C" w14:textId="319A7884" w:rsidR="00F73A1F" w:rsidRPr="00F80FE8" w:rsidRDefault="00F73A1F" w:rsidP="00F73A1F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quaint</w:t>
      </w:r>
    </w:p>
    <w:p w14:paraId="0E0E3C1E" w14:textId="659338D3" w:rsidR="00F73A1F" w:rsidRPr="00F80FE8" w:rsidRDefault="00F73A1F" w:rsidP="00F73A1F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morse</w:t>
      </w:r>
    </w:p>
    <w:p w14:paraId="5BF7D789" w14:textId="6EF3CB70" w:rsidR="00F73A1F" w:rsidRPr="00F80FE8" w:rsidRDefault="00F73A1F" w:rsidP="00F73A1F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vague</w:t>
      </w:r>
    </w:p>
    <w:p w14:paraId="19D084D2" w14:textId="799AFE6F" w:rsidR="00F73A1F" w:rsidRPr="00F80FE8" w:rsidRDefault="00F73A1F" w:rsidP="00F73A1F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vital</w:t>
      </w:r>
    </w:p>
    <w:p w14:paraId="299B4E1E" w14:textId="450C2BA1" w:rsidR="00F73A1F" w:rsidRPr="00F80FE8" w:rsidRDefault="00943718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udience</w:t>
      </w:r>
    </w:p>
    <w:p w14:paraId="245EFB3C" w14:textId="7A476F85" w:rsidR="00BE0EA5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curious</w:t>
      </w:r>
    </w:p>
    <w:p w14:paraId="6AD8F746" w14:textId="7EF832A5" w:rsidR="00BE0EA5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further</w:t>
      </w:r>
    </w:p>
    <w:p w14:paraId="20932767" w14:textId="257F11CF" w:rsidR="00BE0EA5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especially</w:t>
      </w:r>
    </w:p>
    <w:p w14:paraId="485B4E58" w14:textId="0F9D194B" w:rsidR="00BE0EA5" w:rsidRPr="00F80FE8" w:rsidRDefault="00F73A1F" w:rsidP="00BE0EA5">
      <w:pPr>
        <w:pStyle w:val="ListParagraph"/>
        <w:numPr>
          <w:ilvl w:val="0"/>
          <w:numId w:val="3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943718" w:rsidRPr="00F80FE8">
        <w:rPr>
          <w:rFonts w:ascii="Arial" w:hAnsi="Arial" w:cs="Arial"/>
        </w:rPr>
        <w:t>caution</w:t>
      </w:r>
    </w:p>
    <w:p w14:paraId="3A884205" w14:textId="69D3343A" w:rsidR="00BE0EA5" w:rsidRPr="00F80FE8" w:rsidRDefault="00BE0EA5" w:rsidP="00BE0EA5">
      <w:pPr>
        <w:pStyle w:val="ListParagraph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Lesson 4</w:t>
      </w:r>
    </w:p>
    <w:p w14:paraId="6A52BA9A" w14:textId="3547F627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brupt</w:t>
      </w:r>
    </w:p>
    <w:p w14:paraId="5606E3FA" w14:textId="610FA8DB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cknowledge</w:t>
      </w:r>
    </w:p>
    <w:p w14:paraId="30CDD5DE" w14:textId="3A662C8E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dorn</w:t>
      </w:r>
    </w:p>
    <w:p w14:paraId="7CC813D5" w14:textId="40C20DB5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efiance</w:t>
      </w:r>
    </w:p>
    <w:p w14:paraId="6F949EA9" w14:textId="09F60E55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ismal</w:t>
      </w:r>
    </w:p>
    <w:p w14:paraId="3F908FCC" w14:textId="3397AA98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olly</w:t>
      </w:r>
    </w:p>
    <w:p w14:paraId="5C78642E" w14:textId="4AC9EC17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lluminate</w:t>
      </w:r>
    </w:p>
    <w:p w14:paraId="3F7317DB" w14:textId="1F6F29F2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evitable</w:t>
      </w:r>
    </w:p>
    <w:p w14:paraId="06A8ECF4" w14:textId="39C92FE8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ere</w:t>
      </w:r>
    </w:p>
    <w:p w14:paraId="763FB025" w14:textId="33F28099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amper</w:t>
      </w:r>
    </w:p>
    <w:p w14:paraId="793C39A2" w14:textId="652724DA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erplex</w:t>
      </w:r>
    </w:p>
    <w:p w14:paraId="29BDB6C8" w14:textId="643DFEDF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verence</w:t>
      </w:r>
    </w:p>
    <w:p w14:paraId="3967A048" w14:textId="48E3C1B4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rounce</w:t>
      </w:r>
    </w:p>
    <w:p w14:paraId="648B0116" w14:textId="06318B3F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unique</w:t>
      </w:r>
    </w:p>
    <w:p w14:paraId="35B7967A" w14:textId="68DD71C2" w:rsidR="00F73A1F" w:rsidRPr="00F80FE8" w:rsidRDefault="00F73A1F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valor</w:t>
      </w:r>
    </w:p>
    <w:p w14:paraId="12621857" w14:textId="2D2466BE" w:rsidR="00F73A1F" w:rsidRPr="00F80FE8" w:rsidRDefault="00943718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vary</w:t>
      </w:r>
      <w:r w:rsidR="00F73A1F" w:rsidRPr="00F80FE8">
        <w:rPr>
          <w:rFonts w:ascii="Arial" w:hAnsi="Arial" w:cs="Arial"/>
        </w:rPr>
        <w:t xml:space="preserve"> </w:t>
      </w:r>
    </w:p>
    <w:p w14:paraId="5C0B1620" w14:textId="572416A1" w:rsidR="00F73A1F" w:rsidRPr="00F80FE8" w:rsidRDefault="00943718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ilent</w:t>
      </w:r>
    </w:p>
    <w:p w14:paraId="3099F11A" w14:textId="5304D6F8" w:rsidR="00F73A1F" w:rsidRPr="00F80FE8" w:rsidRDefault="00943718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wrinkle</w:t>
      </w:r>
    </w:p>
    <w:p w14:paraId="7BF33FEF" w14:textId="3DBA69E1" w:rsidR="00F73A1F" w:rsidRPr="00F80FE8" w:rsidRDefault="00943718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olicy</w:t>
      </w:r>
    </w:p>
    <w:p w14:paraId="2CD84813" w14:textId="4434A927" w:rsidR="00F73A1F" w:rsidRPr="00F80FE8" w:rsidRDefault="00943718" w:rsidP="00F73A1F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refer</w:t>
      </w:r>
      <w:r w:rsidR="00F73A1F" w:rsidRPr="00F80FE8">
        <w:rPr>
          <w:rFonts w:ascii="Arial" w:hAnsi="Arial" w:cs="Arial"/>
        </w:rPr>
        <w:t xml:space="preserve"> </w:t>
      </w:r>
    </w:p>
    <w:p w14:paraId="2D5739B9" w14:textId="2017A772" w:rsidR="00F73A1F" w:rsidRPr="00F80FE8" w:rsidRDefault="00F73A1F" w:rsidP="00F73A1F">
      <w:pPr>
        <w:rPr>
          <w:rFonts w:ascii="Arial" w:hAnsi="Arial" w:cs="Arial"/>
        </w:rPr>
        <w:sectPr w:rsidR="00F73A1F" w:rsidRPr="00F80FE8" w:rsidSect="00CA25FB">
          <w:headerReference w:type="default" r:id="rId8"/>
          <w:footerReference w:type="default" r:id="rId9"/>
          <w:pgSz w:w="12240" w:h="15840"/>
          <w:pgMar w:top="1080" w:right="720" w:bottom="720" w:left="720" w:header="630" w:footer="450" w:gutter="0"/>
          <w:cols w:num="4" w:space="720"/>
          <w:docGrid w:linePitch="360"/>
        </w:sectPr>
      </w:pPr>
    </w:p>
    <w:p w14:paraId="064E30E6" w14:textId="36973A7A" w:rsidR="004B3EC7" w:rsidRPr="00F80FE8" w:rsidRDefault="004B3EC7" w:rsidP="00F80FE8">
      <w:pPr>
        <w:spacing w:after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5</w:t>
      </w:r>
    </w:p>
    <w:p w14:paraId="18A8B901" w14:textId="2B8EA1E2" w:rsidR="004B3EC7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bode</w:t>
      </w:r>
    </w:p>
    <w:p w14:paraId="19E518D8" w14:textId="4101C63D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gitate</w:t>
      </w:r>
    </w:p>
    <w:p w14:paraId="7C1EEE52" w14:textId="6C050069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mple</w:t>
      </w:r>
    </w:p>
    <w:p w14:paraId="16EDA3B3" w14:textId="4EDB2751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belittle</w:t>
      </w:r>
    </w:p>
    <w:p w14:paraId="48803C58" w14:textId="79EA55E4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lamor</w:t>
      </w:r>
    </w:p>
    <w:p w14:paraId="2DEE0BA8" w14:textId="78AC63CD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mpassion</w:t>
      </w:r>
    </w:p>
    <w:p w14:paraId="087DA470" w14:textId="5C8DEAA2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ugitive</w:t>
      </w:r>
    </w:p>
    <w:p w14:paraId="4B6F3559" w14:textId="0981D6C8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inger</w:t>
      </w:r>
    </w:p>
    <w:p w14:paraId="55197166" w14:textId="23C9DF08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istless</w:t>
      </w:r>
    </w:p>
    <w:p w14:paraId="127DFAD8" w14:textId="33E3A43D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elancholy</w:t>
      </w:r>
    </w:p>
    <w:p w14:paraId="3F2080EA" w14:textId="1C39EC2D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erceive</w:t>
      </w:r>
    </w:p>
    <w:p w14:paraId="752637A3" w14:textId="2421CC8D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erish</w:t>
      </w:r>
    </w:p>
    <w:p w14:paraId="3FB0F5CB" w14:textId="737619E3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lish</w:t>
      </w:r>
    </w:p>
    <w:p w14:paraId="14CC1DF1" w14:textId="6BCD4E2B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minisce</w:t>
      </w:r>
    </w:p>
    <w:p w14:paraId="3E3CB0BF" w14:textId="093BB12F" w:rsidR="00F73A1F" w:rsidRPr="00F80FE8" w:rsidRDefault="00F73A1F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imidity</w:t>
      </w:r>
    </w:p>
    <w:p w14:paraId="5208FAC4" w14:textId="063FB3BD" w:rsidR="00F73A1F" w:rsidRPr="00F80FE8" w:rsidRDefault="00C645A1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ention</w:t>
      </w:r>
    </w:p>
    <w:p w14:paraId="54DF06C4" w14:textId="2700AC83" w:rsidR="00C645A1" w:rsidRPr="00F80FE8" w:rsidRDefault="00C645A1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tudios</w:t>
      </w:r>
    </w:p>
    <w:p w14:paraId="5FE6F28F" w14:textId="0682978F" w:rsidR="00C645A1" w:rsidRPr="00F80FE8" w:rsidRDefault="00C645A1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herefore</w:t>
      </w:r>
    </w:p>
    <w:p w14:paraId="5AFCFAA0" w14:textId="4850F1D4" w:rsidR="00C645A1" w:rsidRPr="00F80FE8" w:rsidRDefault="00C645A1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enalty</w:t>
      </w:r>
    </w:p>
    <w:p w14:paraId="645A227D" w14:textId="7E87EC7F" w:rsidR="00C645A1" w:rsidRPr="00F80FE8" w:rsidRDefault="00C645A1" w:rsidP="004B3EC7">
      <w:pPr>
        <w:pStyle w:val="ListParagraph"/>
        <w:numPr>
          <w:ilvl w:val="0"/>
          <w:numId w:val="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nvelope</w:t>
      </w:r>
    </w:p>
    <w:p w14:paraId="1BCE1536" w14:textId="5A6D780D" w:rsidR="004B3EC7" w:rsidRPr="00F80FE8" w:rsidRDefault="004B3EC7" w:rsidP="004B3EC7">
      <w:pPr>
        <w:pStyle w:val="ListParagraph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6</w:t>
      </w:r>
    </w:p>
    <w:p w14:paraId="70E57EF4" w14:textId="4F0A53D8" w:rsidR="004B3EC7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ncestry</w:t>
      </w:r>
    </w:p>
    <w:p w14:paraId="5A3F6C1F" w14:textId="2705E625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alk</w:t>
      </w:r>
    </w:p>
    <w:p w14:paraId="285AE160" w14:textId="19CFFB07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rdial</w:t>
      </w:r>
    </w:p>
    <w:p w14:paraId="5ADDF935" w14:textId="6A5564AF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ycle</w:t>
      </w:r>
    </w:p>
    <w:p w14:paraId="69047B1E" w14:textId="677C46AE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aze</w:t>
      </w:r>
    </w:p>
    <w:p w14:paraId="25B069F6" w14:textId="5230142B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ilute</w:t>
      </w:r>
    </w:p>
    <w:p w14:paraId="1982A172" w14:textId="3BA3395F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harass</w:t>
      </w:r>
    </w:p>
    <w:p w14:paraId="7FDCD0E4" w14:textId="23E4BA45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conceivable</w:t>
      </w:r>
    </w:p>
    <w:p w14:paraId="18CAA862" w14:textId="4BF36F5D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ediocre</w:t>
      </w:r>
    </w:p>
    <w:p w14:paraId="55043054" w14:textId="6480AA3D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pinionated</w:t>
      </w:r>
    </w:p>
    <w:p w14:paraId="370FE251" w14:textId="5245F4A6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anctuary</w:t>
      </w:r>
    </w:p>
    <w:p w14:paraId="60C75454" w14:textId="412F9A2E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himmer</w:t>
      </w:r>
    </w:p>
    <w:p w14:paraId="5A3AA276" w14:textId="1E6ECB5B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tudious</w:t>
      </w:r>
    </w:p>
    <w:p w14:paraId="1B7C17C9" w14:textId="35E62708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bstantial</w:t>
      </w:r>
    </w:p>
    <w:p w14:paraId="597421DD" w14:textId="55118426" w:rsidR="00D060BF" w:rsidRPr="00F80FE8" w:rsidRDefault="00D060BF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wary</w:t>
      </w:r>
    </w:p>
    <w:p w14:paraId="6F87A1F3" w14:textId="77777777" w:rsidR="00C645A1" w:rsidRPr="00F80FE8" w:rsidRDefault="00C645A1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violence</w:t>
      </w:r>
    </w:p>
    <w:p w14:paraId="046B2A9C" w14:textId="77777777" w:rsidR="00C645A1" w:rsidRPr="00F80FE8" w:rsidRDefault="00C645A1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ccur</w:t>
      </w:r>
    </w:p>
    <w:p w14:paraId="6D479DB7" w14:textId="77777777" w:rsidR="00C645A1" w:rsidRPr="00F80FE8" w:rsidRDefault="00C645A1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yth</w:t>
      </w:r>
    </w:p>
    <w:p w14:paraId="071A37BA" w14:textId="77777777" w:rsidR="00C645A1" w:rsidRPr="00F80FE8" w:rsidRDefault="00C645A1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ressure</w:t>
      </w:r>
    </w:p>
    <w:p w14:paraId="1C077CCD" w14:textId="53CCC40B" w:rsidR="00D060BF" w:rsidRPr="00F80FE8" w:rsidRDefault="00C645A1" w:rsidP="004B3EC7">
      <w:pPr>
        <w:pStyle w:val="ListParagraph"/>
        <w:numPr>
          <w:ilvl w:val="0"/>
          <w:numId w:val="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perate</w:t>
      </w:r>
      <w:r w:rsidR="00D060BF" w:rsidRPr="00F80FE8">
        <w:rPr>
          <w:rFonts w:ascii="Arial" w:hAnsi="Arial" w:cs="Arial"/>
        </w:rPr>
        <w:t xml:space="preserve"> </w:t>
      </w:r>
    </w:p>
    <w:p w14:paraId="2F444F5A" w14:textId="7E18DA2B" w:rsidR="004B3EC7" w:rsidRPr="00F80FE8" w:rsidRDefault="00F6499B" w:rsidP="00F6499B">
      <w:pPr>
        <w:pStyle w:val="ListParagraph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7</w:t>
      </w:r>
    </w:p>
    <w:p w14:paraId="643E4133" w14:textId="458E701E" w:rsidR="00F6499B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appropriate</w:t>
      </w:r>
    </w:p>
    <w:p w14:paraId="04700119" w14:textId="54E8674E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contradict</w:t>
      </w:r>
    </w:p>
    <w:p w14:paraId="72CFFF36" w14:textId="0296FE49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fraud</w:t>
      </w:r>
    </w:p>
    <w:p w14:paraId="75A5FA8D" w14:textId="39EDBD14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heritage</w:t>
      </w:r>
    </w:p>
    <w:p w14:paraId="707B6BB3" w14:textId="687899E1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hostile</w:t>
      </w:r>
    </w:p>
    <w:p w14:paraId="75B42886" w14:textId="29417657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intelligible</w:t>
      </w:r>
    </w:p>
    <w:p w14:paraId="4F659E74" w14:textId="4FE28506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intervene</w:t>
      </w:r>
    </w:p>
    <w:p w14:paraId="4016069B" w14:textId="2599AA6A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invalid</w:t>
      </w:r>
    </w:p>
    <w:p w14:paraId="132B69F8" w14:textId="739DB083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jostle</w:t>
      </w:r>
    </w:p>
    <w:p w14:paraId="03897998" w14:textId="040DFA07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majestic</w:t>
      </w:r>
    </w:p>
    <w:p w14:paraId="273D93D2" w14:textId="7625F290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obliging</w:t>
      </w:r>
    </w:p>
    <w:p w14:paraId="28D763B1" w14:textId="539F2EBF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parch</w:t>
      </w:r>
    </w:p>
    <w:p w14:paraId="1CD137EB" w14:textId="38A4B923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potential</w:t>
      </w:r>
    </w:p>
    <w:p w14:paraId="225F3DE5" w14:textId="51E42F20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scurry</w:t>
      </w:r>
    </w:p>
    <w:p w14:paraId="39F0BF0F" w14:textId="25506F2E" w:rsidR="00770A88" w:rsidRPr="00F80FE8" w:rsidRDefault="00770A88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shiftless</w:t>
      </w:r>
    </w:p>
    <w:p w14:paraId="69308778" w14:textId="77777777" w:rsidR="00C645A1" w:rsidRPr="00F80FE8" w:rsidRDefault="00C645A1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autumn</w:t>
      </w:r>
    </w:p>
    <w:p w14:paraId="02A90051" w14:textId="77777777" w:rsidR="00C645A1" w:rsidRPr="00F80FE8" w:rsidRDefault="00C645A1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creature</w:t>
      </w:r>
    </w:p>
    <w:p w14:paraId="0BBB647A" w14:textId="77777777" w:rsidR="00C645A1" w:rsidRPr="00F80FE8" w:rsidRDefault="00C645A1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grief</w:t>
      </w:r>
    </w:p>
    <w:p w14:paraId="65F7D895" w14:textId="77777777" w:rsidR="00C645A1" w:rsidRPr="00F80FE8" w:rsidRDefault="00C645A1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depth</w:t>
      </w:r>
    </w:p>
    <w:p w14:paraId="19C5EF89" w14:textId="0D3D316C" w:rsidR="00770A88" w:rsidRPr="00F80FE8" w:rsidRDefault="00C645A1" w:rsidP="00F6499B">
      <w:pPr>
        <w:pStyle w:val="ListParagraph"/>
        <w:numPr>
          <w:ilvl w:val="0"/>
          <w:numId w:val="8"/>
        </w:numPr>
        <w:ind w:left="540" w:hanging="540"/>
        <w:rPr>
          <w:rFonts w:ascii="Arial" w:hAnsi="Arial" w:cs="Arial"/>
        </w:rPr>
      </w:pPr>
      <w:r w:rsidRPr="00F80FE8">
        <w:rPr>
          <w:rFonts w:ascii="Arial" w:hAnsi="Arial" w:cs="Arial"/>
        </w:rPr>
        <w:t>horizon</w:t>
      </w:r>
      <w:r w:rsidR="00770A88" w:rsidRPr="00F80FE8">
        <w:rPr>
          <w:rFonts w:ascii="Arial" w:hAnsi="Arial" w:cs="Arial"/>
        </w:rPr>
        <w:t xml:space="preserve"> </w:t>
      </w:r>
    </w:p>
    <w:p w14:paraId="43582DCD" w14:textId="51F3C45E" w:rsidR="00F6499B" w:rsidRPr="00F80FE8" w:rsidRDefault="00F6499B" w:rsidP="00F6499B">
      <w:pPr>
        <w:pStyle w:val="ListParagraph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8</w:t>
      </w:r>
    </w:p>
    <w:p w14:paraId="438C8468" w14:textId="3DF74792" w:rsidR="00F6499B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iodegradable</w:t>
      </w:r>
    </w:p>
    <w:p w14:paraId="52817AB7" w14:textId="3A0F8759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larity</w:t>
      </w:r>
    </w:p>
    <w:p w14:paraId="00C84524" w14:textId="141F743F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nfine</w:t>
      </w:r>
    </w:p>
    <w:p w14:paraId="15BB606B" w14:textId="74E179F2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cstasy</w:t>
      </w:r>
    </w:p>
    <w:p w14:paraId="09102557" w14:textId="09CF8B7A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xhale</w:t>
      </w:r>
    </w:p>
    <w:p w14:paraId="7A267253" w14:textId="6BCECC15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rave</w:t>
      </w:r>
    </w:p>
    <w:p w14:paraId="777822BC" w14:textId="1890C59C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flammation</w:t>
      </w:r>
    </w:p>
    <w:p w14:paraId="04F9A8AC" w14:textId="7E5C09EF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urk</w:t>
      </w:r>
    </w:p>
    <w:p w14:paraId="2BF60FF5" w14:textId="4377CEAD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onotonous</w:t>
      </w:r>
    </w:p>
    <w:p w14:paraId="66409E55" w14:textId="212E8811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rimitive</w:t>
      </w:r>
    </w:p>
    <w:p w14:paraId="1126C5ED" w14:textId="3D2764D0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el</w:t>
      </w:r>
    </w:p>
    <w:p w14:paraId="2B5355F5" w14:textId="2E029B81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mnant</w:t>
      </w:r>
    </w:p>
    <w:p w14:paraId="3514661A" w14:textId="0D895A35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rpass</w:t>
      </w:r>
    </w:p>
    <w:p w14:paraId="69564C03" w14:textId="6E491A6B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rial</w:t>
      </w:r>
    </w:p>
    <w:p w14:paraId="058767BF" w14:textId="06D09CF6" w:rsidR="00770A88" w:rsidRPr="00F80FE8" w:rsidRDefault="00770A88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unruly</w:t>
      </w:r>
    </w:p>
    <w:p w14:paraId="4FB5B6C0" w14:textId="77777777" w:rsidR="00C645A1" w:rsidRPr="00F80FE8" w:rsidRDefault="00C645A1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word</w:t>
      </w:r>
    </w:p>
    <w:p w14:paraId="26D1F048" w14:textId="77777777" w:rsidR="00C645A1" w:rsidRPr="00F80FE8" w:rsidRDefault="00C645A1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cycle</w:t>
      </w:r>
    </w:p>
    <w:p w14:paraId="3DE29373" w14:textId="77777777" w:rsidR="00C645A1" w:rsidRPr="00F80FE8" w:rsidRDefault="00C645A1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ply</w:t>
      </w:r>
    </w:p>
    <w:p w14:paraId="36541942" w14:textId="77777777" w:rsidR="00C645A1" w:rsidRPr="00F80FE8" w:rsidRDefault="00C645A1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reative</w:t>
      </w:r>
    </w:p>
    <w:p w14:paraId="0C224876" w14:textId="1B75E44F" w:rsidR="00770A88" w:rsidRPr="00F80FE8" w:rsidRDefault="00C645A1" w:rsidP="00F6499B">
      <w:pPr>
        <w:pStyle w:val="ListParagraph"/>
        <w:numPr>
          <w:ilvl w:val="0"/>
          <w:numId w:val="9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mbination</w:t>
      </w:r>
      <w:r w:rsidR="00770A88" w:rsidRPr="00F80FE8">
        <w:rPr>
          <w:rFonts w:ascii="Arial" w:hAnsi="Arial" w:cs="Arial"/>
        </w:rPr>
        <w:t xml:space="preserve"> </w:t>
      </w:r>
    </w:p>
    <w:p w14:paraId="00C0601A" w14:textId="77777777" w:rsidR="00F6499B" w:rsidRPr="00F80FE8" w:rsidRDefault="00F6499B">
      <w:pPr>
        <w:rPr>
          <w:rFonts w:ascii="Arial" w:hAnsi="Arial" w:cs="Arial"/>
        </w:rPr>
      </w:pPr>
      <w:r w:rsidRPr="00F80FE8">
        <w:rPr>
          <w:rFonts w:ascii="Arial" w:hAnsi="Arial" w:cs="Arial"/>
        </w:rPr>
        <w:br w:type="page"/>
      </w:r>
    </w:p>
    <w:p w14:paraId="306A64F9" w14:textId="00E48332" w:rsidR="004D4971" w:rsidRPr="00F80FE8" w:rsidRDefault="004D4971" w:rsidP="004D4971">
      <w:pPr>
        <w:spacing w:after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lastRenderedPageBreak/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9</w:t>
      </w:r>
    </w:p>
    <w:p w14:paraId="22C4DD2D" w14:textId="6035C884" w:rsidR="0011746A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bilingual</w:t>
      </w:r>
    </w:p>
    <w:p w14:paraId="0A5A6BAA" w14:textId="004B314E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dreary</w:t>
      </w:r>
    </w:p>
    <w:p w14:paraId="5FAF31B6" w14:textId="35425542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glint</w:t>
      </w:r>
    </w:p>
    <w:p w14:paraId="4CCDA7A8" w14:textId="79D6EA02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glutton</w:t>
      </w:r>
    </w:p>
    <w:p w14:paraId="44DC38D3" w14:textId="685F4084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incomprehensible</w:t>
      </w:r>
    </w:p>
    <w:p w14:paraId="293B0349" w14:textId="295E4CB9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infancy</w:t>
      </w:r>
    </w:p>
    <w:p w14:paraId="21B2254F" w14:textId="32F497CF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instinct</w:t>
      </w:r>
    </w:p>
    <w:p w14:paraId="6C70A7D4" w14:textId="0B73AC18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knowledgeable</w:t>
      </w:r>
    </w:p>
    <w:p w14:paraId="6F9DC5B8" w14:textId="44B16995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manipulate</w:t>
      </w:r>
    </w:p>
    <w:p w14:paraId="652C5A75" w14:textId="62D0021C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mimic</w:t>
      </w:r>
    </w:p>
    <w:p w14:paraId="60EDE76D" w14:textId="2BFCA671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mystify</w:t>
      </w:r>
    </w:p>
    <w:p w14:paraId="168A049C" w14:textId="56955EF9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quake</w:t>
      </w:r>
    </w:p>
    <w:p w14:paraId="3B69589D" w14:textId="78D4FDEC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shun</w:t>
      </w:r>
    </w:p>
    <w:p w14:paraId="1E1E3A93" w14:textId="2761FAF6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summon</w:t>
      </w:r>
    </w:p>
    <w:p w14:paraId="74E58874" w14:textId="09A64A03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zeal</w:t>
      </w:r>
    </w:p>
    <w:p w14:paraId="4B71FCE0" w14:textId="48822FCF" w:rsidR="00770A88" w:rsidRPr="00F80FE8" w:rsidRDefault="00C645A1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canyon</w:t>
      </w:r>
      <w:r w:rsidR="00770A88" w:rsidRPr="00F80FE8">
        <w:rPr>
          <w:rFonts w:ascii="Arial" w:hAnsi="Arial" w:cs="Arial"/>
        </w:rPr>
        <w:t xml:space="preserve"> </w:t>
      </w:r>
    </w:p>
    <w:p w14:paraId="3F1ACEE0" w14:textId="6983F66B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 xml:space="preserve"> </w:t>
      </w:r>
      <w:r w:rsidR="00C645A1" w:rsidRPr="00F80FE8">
        <w:rPr>
          <w:rFonts w:ascii="Arial" w:hAnsi="Arial" w:cs="Arial"/>
        </w:rPr>
        <w:t>partial</w:t>
      </w:r>
    </w:p>
    <w:p w14:paraId="32E7E684" w14:textId="64C63E49" w:rsidR="00770A88" w:rsidRPr="00F80FE8" w:rsidRDefault="00C645A1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vault</w:t>
      </w:r>
      <w:r w:rsidR="00770A88" w:rsidRPr="00F80FE8">
        <w:rPr>
          <w:rFonts w:ascii="Arial" w:hAnsi="Arial" w:cs="Arial"/>
        </w:rPr>
        <w:t xml:space="preserve"> </w:t>
      </w:r>
    </w:p>
    <w:p w14:paraId="2D72BDE7" w14:textId="3F8277A0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 xml:space="preserve"> </w:t>
      </w:r>
      <w:r w:rsidR="00C645A1" w:rsidRPr="00F80FE8">
        <w:rPr>
          <w:rFonts w:ascii="Arial" w:hAnsi="Arial" w:cs="Arial"/>
        </w:rPr>
        <w:t>serious</w:t>
      </w:r>
    </w:p>
    <w:p w14:paraId="17E45C58" w14:textId="3D57356B" w:rsidR="00770A88" w:rsidRPr="00F80FE8" w:rsidRDefault="00770A88" w:rsidP="004D497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0" w:firstLine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 xml:space="preserve"> </w:t>
      </w:r>
      <w:r w:rsidR="00C645A1" w:rsidRPr="00F80FE8">
        <w:rPr>
          <w:rFonts w:ascii="Arial" w:hAnsi="Arial" w:cs="Arial"/>
        </w:rPr>
        <w:t>injury</w:t>
      </w:r>
    </w:p>
    <w:p w14:paraId="4DF59257" w14:textId="1DAAF593" w:rsidR="0011746A" w:rsidRPr="00F80FE8" w:rsidRDefault="0011746A" w:rsidP="0011746A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</w:p>
    <w:p w14:paraId="51F65395" w14:textId="71F16A18" w:rsidR="0011746A" w:rsidRPr="00F80FE8" w:rsidRDefault="0011746A" w:rsidP="0011746A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</w:p>
    <w:p w14:paraId="55801B4B" w14:textId="1710DFAD" w:rsidR="0011746A" w:rsidRPr="00F80FE8" w:rsidRDefault="0011746A" w:rsidP="0011746A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3</w:t>
      </w:r>
    </w:p>
    <w:p w14:paraId="19A3F3C0" w14:textId="08DC3E7C" w:rsidR="002D7F86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belated</w:t>
      </w:r>
    </w:p>
    <w:p w14:paraId="0455C589" w14:textId="395C69A0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aress</w:t>
      </w:r>
    </w:p>
    <w:p w14:paraId="294CFEF6" w14:textId="7D7ADC83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nvey</w:t>
      </w:r>
    </w:p>
    <w:p w14:paraId="6D6A8F97" w14:textId="0DBA2058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xclude</w:t>
      </w:r>
    </w:p>
    <w:p w14:paraId="38778E63" w14:textId="2DBC8D7A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luster</w:t>
      </w:r>
    </w:p>
    <w:p w14:paraId="358C3AA4" w14:textId="7539F25A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rayed</w:t>
      </w:r>
    </w:p>
    <w:p w14:paraId="4B136639" w14:textId="373497BF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undamental</w:t>
      </w:r>
    </w:p>
    <w:p w14:paraId="77AE508D" w14:textId="755EC1E9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glade</w:t>
      </w:r>
    </w:p>
    <w:p w14:paraId="4F41FD35" w14:textId="57D5CC20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llusion</w:t>
      </w:r>
    </w:p>
    <w:p w14:paraId="4004C2D0" w14:textId="56CB2BF5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centive</w:t>
      </w:r>
    </w:p>
    <w:p w14:paraId="4B623DA1" w14:textId="3B4C75DE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mote</w:t>
      </w:r>
    </w:p>
    <w:p w14:paraId="7F529645" w14:textId="1813AFD3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kimp</w:t>
      </w:r>
    </w:p>
    <w:p w14:paraId="464D0306" w14:textId="2FE2AC6F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trive</w:t>
      </w:r>
    </w:p>
    <w:p w14:paraId="25FDDF84" w14:textId="61AFDB6B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orso</w:t>
      </w:r>
    </w:p>
    <w:p w14:paraId="3281935B" w14:textId="231ABAFE" w:rsidR="00770A88" w:rsidRPr="00F80FE8" w:rsidRDefault="00770A88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venomous</w:t>
      </w:r>
    </w:p>
    <w:p w14:paraId="53846D6D" w14:textId="38FA6026" w:rsidR="00770A88" w:rsidRPr="00F80FE8" w:rsidRDefault="00BE16C0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knowledge</w:t>
      </w:r>
      <w:r w:rsidR="00770A88" w:rsidRPr="00F80FE8">
        <w:rPr>
          <w:rFonts w:ascii="Arial" w:hAnsi="Arial" w:cs="Arial"/>
        </w:rPr>
        <w:t xml:space="preserve"> </w:t>
      </w:r>
    </w:p>
    <w:p w14:paraId="1A33E86D" w14:textId="3B551906" w:rsidR="00770A88" w:rsidRPr="00F80FE8" w:rsidRDefault="00BE16C0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visible</w:t>
      </w:r>
    </w:p>
    <w:p w14:paraId="53C898CE" w14:textId="1E310532" w:rsidR="00770A88" w:rsidRPr="00F80FE8" w:rsidRDefault="00BE16C0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heme</w:t>
      </w:r>
      <w:r w:rsidR="00770A88" w:rsidRPr="00F80FE8">
        <w:rPr>
          <w:rFonts w:ascii="Arial" w:hAnsi="Arial" w:cs="Arial"/>
        </w:rPr>
        <w:t xml:space="preserve"> </w:t>
      </w:r>
    </w:p>
    <w:p w14:paraId="0B3699A9" w14:textId="5831F5B2" w:rsidR="00770A88" w:rsidRPr="00F80FE8" w:rsidRDefault="00BE16C0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upon</w:t>
      </w:r>
      <w:r w:rsidR="00770A88" w:rsidRPr="00F80FE8">
        <w:rPr>
          <w:rFonts w:ascii="Arial" w:hAnsi="Arial" w:cs="Arial"/>
        </w:rPr>
        <w:t xml:space="preserve"> </w:t>
      </w:r>
    </w:p>
    <w:p w14:paraId="78C808AD" w14:textId="20703BB5" w:rsidR="00770A88" w:rsidRPr="00F80FE8" w:rsidRDefault="00BE16C0" w:rsidP="0011746A">
      <w:pPr>
        <w:pStyle w:val="ListParagraph"/>
        <w:numPr>
          <w:ilvl w:val="0"/>
          <w:numId w:val="15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righten</w:t>
      </w:r>
      <w:r w:rsidR="00770A88" w:rsidRPr="00F80FE8">
        <w:rPr>
          <w:rFonts w:ascii="Arial" w:hAnsi="Arial" w:cs="Arial"/>
        </w:rPr>
        <w:t xml:space="preserve"> </w:t>
      </w:r>
    </w:p>
    <w:p w14:paraId="7BA3F387" w14:textId="25CEF84F" w:rsidR="004D4971" w:rsidRPr="00F80FE8" w:rsidRDefault="004D4971" w:rsidP="002D7F86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0</w:t>
      </w:r>
    </w:p>
    <w:p w14:paraId="54A20E0D" w14:textId="42D30878" w:rsidR="00BB19C5" w:rsidRPr="00F80FE8" w:rsidRDefault="00770A88" w:rsidP="004D4971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bookmarkStart w:id="0" w:name="_Hlk523234856"/>
      <w:r w:rsidRPr="00F80FE8">
        <w:rPr>
          <w:rFonts w:ascii="Arial" w:hAnsi="Arial" w:cs="Arial"/>
        </w:rPr>
        <w:t>anonymous</w:t>
      </w:r>
    </w:p>
    <w:p w14:paraId="34F8B08C" w14:textId="0C7C2A03" w:rsidR="00770A88" w:rsidRPr="00F80FE8" w:rsidRDefault="00770A88" w:rsidP="004D4971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nxiety</w:t>
      </w:r>
    </w:p>
    <w:p w14:paraId="12645A1C" w14:textId="1C062F5A" w:rsidR="00770A88" w:rsidRPr="00F80FE8" w:rsidRDefault="00770A88" w:rsidP="004D4971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eneficial</w:t>
      </w:r>
    </w:p>
    <w:p w14:paraId="34535DB2" w14:textId="31BD5CFB" w:rsidR="00770A88" w:rsidRPr="00F80FE8" w:rsidRDefault="00770A88" w:rsidP="004D4971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ounteous</w:t>
      </w:r>
    </w:p>
    <w:p w14:paraId="48A4E4D2" w14:textId="4AF547B3" w:rsidR="00770A88" w:rsidRPr="00F80FE8" w:rsidRDefault="00770A88" w:rsidP="004D4971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ishearten</w:t>
      </w:r>
    </w:p>
    <w:p w14:paraId="77541B55" w14:textId="2998E3C7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nthusiast</w:t>
      </w:r>
    </w:p>
    <w:p w14:paraId="6967186A" w14:textId="4C92CB9B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dividuality</w:t>
      </w:r>
    </w:p>
    <w:p w14:paraId="3699DBC4" w14:textId="2DC1E7AE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eeway</w:t>
      </w:r>
    </w:p>
    <w:p w14:paraId="02E1DA14" w14:textId="48124B05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iberate</w:t>
      </w:r>
    </w:p>
    <w:p w14:paraId="00D4D583" w14:textId="7379DBDA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ceptacle</w:t>
      </w:r>
    </w:p>
    <w:p w14:paraId="24F4275E" w14:textId="7FF2F79E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lic</w:t>
      </w:r>
    </w:p>
    <w:p w14:paraId="2712733E" w14:textId="7A2EB2EB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plenish</w:t>
      </w:r>
    </w:p>
    <w:p w14:paraId="6C92CDF1" w14:textId="34EAE7EC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crawny</w:t>
      </w:r>
    </w:p>
    <w:p w14:paraId="32D00F9E" w14:textId="351AF186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aunt</w:t>
      </w:r>
    </w:p>
    <w:p w14:paraId="65B07AEB" w14:textId="4AA8CC53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unattainable</w:t>
      </w:r>
    </w:p>
    <w:p w14:paraId="48B37B6C" w14:textId="36D1B8D7" w:rsidR="00770A88" w:rsidRPr="00F80FE8" w:rsidRDefault="00C645A1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vitation</w:t>
      </w:r>
      <w:r w:rsidR="00770A88" w:rsidRPr="00F80FE8">
        <w:rPr>
          <w:rFonts w:ascii="Arial" w:hAnsi="Arial" w:cs="Arial"/>
        </w:rPr>
        <w:t xml:space="preserve"> </w:t>
      </w:r>
    </w:p>
    <w:p w14:paraId="10F8438E" w14:textId="277B62F3" w:rsidR="00770A88" w:rsidRPr="00F80FE8" w:rsidRDefault="00C645A1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oem</w:t>
      </w:r>
      <w:r w:rsidR="00770A88" w:rsidRPr="00F80FE8">
        <w:rPr>
          <w:rFonts w:ascii="Arial" w:hAnsi="Arial" w:cs="Arial"/>
        </w:rPr>
        <w:t xml:space="preserve"> </w:t>
      </w:r>
    </w:p>
    <w:p w14:paraId="6E5B0A39" w14:textId="7533B5D1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C645A1" w:rsidRPr="00F80FE8">
        <w:rPr>
          <w:rFonts w:ascii="Arial" w:hAnsi="Arial" w:cs="Arial"/>
        </w:rPr>
        <w:t>realize</w:t>
      </w:r>
    </w:p>
    <w:p w14:paraId="30442169" w14:textId="635A5244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BE16C0" w:rsidRPr="00F80FE8">
        <w:rPr>
          <w:rFonts w:ascii="Arial" w:hAnsi="Arial" w:cs="Arial"/>
        </w:rPr>
        <w:t>excellent</w:t>
      </w:r>
    </w:p>
    <w:p w14:paraId="150487CA" w14:textId="62F4A4C8" w:rsidR="00770A88" w:rsidRPr="00F80FE8" w:rsidRDefault="00770A88" w:rsidP="00770A88">
      <w:pPr>
        <w:pStyle w:val="ListParagraph"/>
        <w:numPr>
          <w:ilvl w:val="0"/>
          <w:numId w:val="11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BE16C0" w:rsidRPr="00F80FE8">
        <w:rPr>
          <w:rFonts w:ascii="Arial" w:hAnsi="Arial" w:cs="Arial"/>
        </w:rPr>
        <w:t>safety</w:t>
      </w:r>
    </w:p>
    <w:p w14:paraId="51B8A41E" w14:textId="0AB1752D" w:rsidR="002D7F86" w:rsidRPr="00F80FE8" w:rsidRDefault="002D7F86" w:rsidP="002D7F86">
      <w:pPr>
        <w:pStyle w:val="ListParagraph"/>
        <w:ind w:left="450"/>
        <w:rPr>
          <w:rFonts w:ascii="Arial" w:hAnsi="Arial" w:cs="Arial"/>
        </w:rPr>
      </w:pPr>
    </w:p>
    <w:p w14:paraId="2C1AC069" w14:textId="54E8EBEE" w:rsidR="002D7F86" w:rsidRPr="00F80FE8" w:rsidRDefault="002D7F86" w:rsidP="002D7F86">
      <w:pPr>
        <w:pStyle w:val="ListParagraph"/>
        <w:ind w:left="450"/>
        <w:rPr>
          <w:rFonts w:ascii="Arial" w:hAnsi="Arial" w:cs="Arial"/>
        </w:rPr>
      </w:pPr>
    </w:p>
    <w:p w14:paraId="06AFE63A" w14:textId="1F4E44C7" w:rsidR="002D7F86" w:rsidRPr="00F80FE8" w:rsidRDefault="002D7F86" w:rsidP="002D7F86">
      <w:pPr>
        <w:pStyle w:val="ListParagraph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4</w:t>
      </w:r>
    </w:p>
    <w:p w14:paraId="5745DE2C" w14:textId="4C7A98BA" w:rsidR="00F13581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bide</w:t>
      </w:r>
    </w:p>
    <w:p w14:paraId="1641E6D9" w14:textId="5EFAB431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ccess</w:t>
      </w:r>
    </w:p>
    <w:p w14:paraId="52DF95B7" w14:textId="370B923B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haos</w:t>
      </w:r>
    </w:p>
    <w:p w14:paraId="51F5B01C" w14:textId="44C2994D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rect</w:t>
      </w:r>
    </w:p>
    <w:p w14:paraId="787FFAE8" w14:textId="4672EE41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xcursion</w:t>
      </w:r>
    </w:p>
    <w:p w14:paraId="422B14F2" w14:textId="0DF8A5DC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orge</w:t>
      </w:r>
    </w:p>
    <w:p w14:paraId="16FFB008" w14:textId="1B9F871E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rimy</w:t>
      </w:r>
    </w:p>
    <w:p w14:paraId="520F3A27" w14:textId="698D3855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scription</w:t>
      </w:r>
    </w:p>
    <w:p w14:paraId="69B70C47" w14:textId="44209E9D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tolerable</w:t>
      </w:r>
    </w:p>
    <w:p w14:paraId="3271C30E" w14:textId="15A23684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ulverize</w:t>
      </w:r>
    </w:p>
    <w:p w14:paraId="0B122951" w14:textId="2F4D642D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qualm</w:t>
      </w:r>
    </w:p>
    <w:p w14:paraId="4708D842" w14:textId="46E69D6A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obust</w:t>
      </w:r>
    </w:p>
    <w:p w14:paraId="1831CF04" w14:textId="3BE22F5C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aut</w:t>
      </w:r>
    </w:p>
    <w:p w14:paraId="6F3FA27A" w14:textId="23645437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hrong</w:t>
      </w:r>
    </w:p>
    <w:p w14:paraId="5AFF9706" w14:textId="6DCDAA50" w:rsidR="00770A88" w:rsidRPr="00F80FE8" w:rsidRDefault="00770A88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ranquil</w:t>
      </w:r>
    </w:p>
    <w:p w14:paraId="060B9E4D" w14:textId="5AC19338" w:rsidR="00770A88" w:rsidRPr="00F80FE8" w:rsidRDefault="00BE16C0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ccess</w:t>
      </w:r>
      <w:r w:rsidR="00770A88" w:rsidRPr="00F80FE8">
        <w:rPr>
          <w:rFonts w:ascii="Arial" w:hAnsi="Arial" w:cs="Arial"/>
        </w:rPr>
        <w:t xml:space="preserve"> </w:t>
      </w:r>
    </w:p>
    <w:p w14:paraId="196FF4D6" w14:textId="04C6452A" w:rsidR="00770A88" w:rsidRPr="00F80FE8" w:rsidRDefault="00BE16C0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awyer</w:t>
      </w:r>
    </w:p>
    <w:p w14:paraId="2C5158B1" w14:textId="47895B75" w:rsidR="00770A88" w:rsidRPr="00F80FE8" w:rsidRDefault="00BE16C0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ystem</w:t>
      </w:r>
      <w:r w:rsidR="00770A88" w:rsidRPr="00F80FE8">
        <w:rPr>
          <w:rFonts w:ascii="Arial" w:hAnsi="Arial" w:cs="Arial"/>
        </w:rPr>
        <w:t xml:space="preserve"> </w:t>
      </w:r>
    </w:p>
    <w:p w14:paraId="76F76FF9" w14:textId="6E11262B" w:rsidR="00770A88" w:rsidRPr="00F80FE8" w:rsidRDefault="00126DCA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apable</w:t>
      </w:r>
      <w:r w:rsidR="00770A88" w:rsidRPr="00F80FE8">
        <w:rPr>
          <w:rFonts w:ascii="Arial" w:hAnsi="Arial" w:cs="Arial"/>
        </w:rPr>
        <w:t xml:space="preserve"> </w:t>
      </w:r>
    </w:p>
    <w:p w14:paraId="18BD3DA4" w14:textId="3292DEB7" w:rsidR="00770A88" w:rsidRPr="00F80FE8" w:rsidRDefault="00126DCA" w:rsidP="002D7F86">
      <w:pPr>
        <w:pStyle w:val="ListParagraph"/>
        <w:numPr>
          <w:ilvl w:val="0"/>
          <w:numId w:val="16"/>
        </w:numPr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angerous</w:t>
      </w:r>
      <w:r w:rsidR="00770A88" w:rsidRPr="00F80FE8">
        <w:rPr>
          <w:rFonts w:ascii="Arial" w:hAnsi="Arial" w:cs="Arial"/>
        </w:rPr>
        <w:t xml:space="preserve"> </w:t>
      </w:r>
    </w:p>
    <w:bookmarkEnd w:id="0"/>
    <w:p w14:paraId="0786CB50" w14:textId="0323E808" w:rsidR="00BB19C5" w:rsidRPr="00F80FE8" w:rsidRDefault="00BB19C5" w:rsidP="00BB19C5">
      <w:pPr>
        <w:spacing w:after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1</w:t>
      </w:r>
    </w:p>
    <w:p w14:paraId="1EA9D6BB" w14:textId="510E8AD2" w:rsidR="00BB19C5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absolute</w:t>
      </w:r>
    </w:p>
    <w:p w14:paraId="35F07FBE" w14:textId="7A30462B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blunder</w:t>
      </w:r>
    </w:p>
    <w:p w14:paraId="2900D569" w14:textId="4969AA78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calamity</w:t>
      </w:r>
    </w:p>
    <w:p w14:paraId="75BD99AD" w14:textId="4E8F1E34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devour</w:t>
      </w:r>
    </w:p>
    <w:p w14:paraId="6386972A" w14:textId="44377D35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enchant</w:t>
      </w:r>
    </w:p>
    <w:p w14:paraId="1FCB36B8" w14:textId="747080EC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illiteracy</w:t>
      </w:r>
    </w:p>
    <w:p w14:paraId="1B0ECAAF" w14:textId="2C125951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incite</w:t>
      </w:r>
    </w:p>
    <w:p w14:paraId="56F93FFB" w14:textId="4C219E49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instantaneous</w:t>
      </w:r>
    </w:p>
    <w:p w14:paraId="40C237ED" w14:textId="44E9965C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presumption</w:t>
      </w:r>
    </w:p>
    <w:p w14:paraId="503A31F8" w14:textId="216C86F6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refuge</w:t>
      </w:r>
    </w:p>
    <w:p w14:paraId="5B8252D9" w14:textId="50970DA9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segment</w:t>
      </w:r>
    </w:p>
    <w:p w14:paraId="4DF3E0FD" w14:textId="3934B94B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strew</w:t>
      </w:r>
    </w:p>
    <w:p w14:paraId="36B54BB6" w14:textId="65DD4DE3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supplement</w:t>
      </w:r>
    </w:p>
    <w:p w14:paraId="7601E563" w14:textId="669EED84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uncanny</w:t>
      </w:r>
    </w:p>
    <w:p w14:paraId="7A0ADA69" w14:textId="6B1B54C7" w:rsidR="00770A88" w:rsidRPr="00F80FE8" w:rsidRDefault="00770A88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venture</w:t>
      </w:r>
    </w:p>
    <w:p w14:paraId="1290396D" w14:textId="7A8425A5" w:rsidR="00770A88" w:rsidRPr="00F80FE8" w:rsidRDefault="00BE16C0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strategy</w:t>
      </w:r>
      <w:r w:rsidR="00770A88" w:rsidRPr="00F80FE8">
        <w:rPr>
          <w:rFonts w:ascii="Arial" w:hAnsi="Arial" w:cs="Arial"/>
        </w:rPr>
        <w:t xml:space="preserve"> </w:t>
      </w:r>
    </w:p>
    <w:p w14:paraId="23DBFF4D" w14:textId="02DC18B2" w:rsidR="00770A88" w:rsidRPr="00F80FE8" w:rsidRDefault="00BE16C0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satisfy</w:t>
      </w:r>
      <w:r w:rsidR="00770A88" w:rsidRPr="00F80FE8">
        <w:rPr>
          <w:rFonts w:ascii="Arial" w:hAnsi="Arial" w:cs="Arial"/>
        </w:rPr>
        <w:t xml:space="preserve"> </w:t>
      </w:r>
    </w:p>
    <w:p w14:paraId="2320B1A1" w14:textId="6FC9A277" w:rsidR="00770A88" w:rsidRPr="00F80FE8" w:rsidRDefault="00BE16C0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vacuum</w:t>
      </w:r>
    </w:p>
    <w:p w14:paraId="0EE3F608" w14:textId="7C780B1F" w:rsidR="00770A88" w:rsidRPr="00F80FE8" w:rsidRDefault="00BE16C0" w:rsidP="00BB19C5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>yield</w:t>
      </w:r>
      <w:r w:rsidR="00770A88" w:rsidRPr="00F80FE8">
        <w:rPr>
          <w:rFonts w:ascii="Arial" w:hAnsi="Arial" w:cs="Arial"/>
        </w:rPr>
        <w:t xml:space="preserve"> </w:t>
      </w:r>
    </w:p>
    <w:p w14:paraId="67401C2B" w14:textId="5113D28B" w:rsidR="00770A88" w:rsidRPr="00F80FE8" w:rsidRDefault="00770A88" w:rsidP="00770A88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BE16C0" w:rsidRPr="00F80FE8">
        <w:rPr>
          <w:rFonts w:ascii="Arial" w:hAnsi="Arial" w:cs="Arial"/>
        </w:rPr>
        <w:t>cooperation</w:t>
      </w:r>
    </w:p>
    <w:p w14:paraId="4262B69D" w14:textId="77777777" w:rsidR="00F13581" w:rsidRPr="00F80FE8" w:rsidRDefault="00BB19C5" w:rsidP="00BB19C5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F13581" w:rsidRPr="00F80FE8">
        <w:rPr>
          <w:rFonts w:ascii="Arial" w:hAnsi="Arial" w:cs="Arial"/>
        </w:rPr>
        <w:t xml:space="preserve">  </w:t>
      </w:r>
    </w:p>
    <w:p w14:paraId="24F1E6AA" w14:textId="312B5C26" w:rsidR="00F13581" w:rsidRPr="00F80FE8" w:rsidRDefault="00F13581" w:rsidP="00BB19C5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</w:p>
    <w:p w14:paraId="677AF0AC" w14:textId="0EABAF77" w:rsidR="00F13581" w:rsidRPr="00F80FE8" w:rsidRDefault="00F13581" w:rsidP="00BB19C5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5</w:t>
      </w:r>
    </w:p>
    <w:p w14:paraId="61D650A2" w14:textId="2CE1B517" w:rsidR="00F13581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spire</w:t>
      </w:r>
    </w:p>
    <w:p w14:paraId="69ED0A32" w14:textId="2E318835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ordinated</w:t>
      </w:r>
    </w:p>
    <w:p w14:paraId="3D4327A1" w14:textId="5742D5BD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gnoramus</w:t>
      </w:r>
    </w:p>
    <w:p w14:paraId="3A0EA447" w14:textId="1131D669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elodious</w:t>
      </w:r>
    </w:p>
    <w:p w14:paraId="3FFB2EAB" w14:textId="23292EF0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erge</w:t>
      </w:r>
    </w:p>
    <w:p w14:paraId="7DFA715E" w14:textId="1BA2E001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otive</w:t>
      </w:r>
    </w:p>
    <w:p w14:paraId="52783C9C" w14:textId="7F8EE3C6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necessitate</w:t>
      </w:r>
    </w:p>
    <w:p w14:paraId="27C519C5" w14:textId="7E3D0A9D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assionate</w:t>
      </w:r>
    </w:p>
    <w:p w14:paraId="06CD35E7" w14:textId="1E65DF9F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iteous</w:t>
      </w:r>
    </w:p>
    <w:p w14:paraId="4540ABCE" w14:textId="050C5238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quibble</w:t>
      </w:r>
    </w:p>
    <w:p w14:paraId="44BAE172" w14:textId="3CA62104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andom</w:t>
      </w:r>
    </w:p>
    <w:p w14:paraId="4C4D7C94" w14:textId="2CBC6DA8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apture</w:t>
      </w:r>
    </w:p>
    <w:p w14:paraId="53C790A9" w14:textId="5190502D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pentance</w:t>
      </w:r>
    </w:p>
    <w:p w14:paraId="2860A724" w14:textId="0BB7F2C6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ever</w:t>
      </w:r>
    </w:p>
    <w:p w14:paraId="2AE9546C" w14:textId="1D97A68C" w:rsidR="00897ECF" w:rsidRPr="00F80FE8" w:rsidRDefault="00897ECF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ultimate</w:t>
      </w:r>
    </w:p>
    <w:p w14:paraId="5DDD11C3" w14:textId="4FC300A2" w:rsidR="00897ECF" w:rsidRPr="00F80FE8" w:rsidRDefault="00126DCA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visible</w:t>
      </w:r>
      <w:r w:rsidR="00897ECF" w:rsidRPr="00F80FE8">
        <w:rPr>
          <w:rFonts w:ascii="Arial" w:hAnsi="Arial" w:cs="Arial"/>
        </w:rPr>
        <w:t xml:space="preserve"> </w:t>
      </w:r>
    </w:p>
    <w:p w14:paraId="02C4F346" w14:textId="36732A69" w:rsidR="00897ECF" w:rsidRPr="00F80FE8" w:rsidRDefault="00126DCA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inus</w:t>
      </w:r>
    </w:p>
    <w:p w14:paraId="054A4FD3" w14:textId="12DD0B48" w:rsidR="00897ECF" w:rsidRPr="00F80FE8" w:rsidRDefault="00126DCA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atio</w:t>
      </w:r>
      <w:r w:rsidR="00897ECF" w:rsidRPr="00F80FE8">
        <w:rPr>
          <w:rFonts w:ascii="Arial" w:hAnsi="Arial" w:cs="Arial"/>
        </w:rPr>
        <w:t xml:space="preserve"> </w:t>
      </w:r>
    </w:p>
    <w:p w14:paraId="7B1D38E2" w14:textId="6ED428EA" w:rsidR="00897ECF" w:rsidRPr="00F80FE8" w:rsidRDefault="00126DCA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volve</w:t>
      </w:r>
      <w:r w:rsidR="00897ECF" w:rsidRPr="00F80FE8">
        <w:rPr>
          <w:rFonts w:ascii="Arial" w:hAnsi="Arial" w:cs="Arial"/>
        </w:rPr>
        <w:t xml:space="preserve"> </w:t>
      </w:r>
    </w:p>
    <w:p w14:paraId="2D4D4145" w14:textId="0B46B43C" w:rsidR="00897ECF" w:rsidRPr="00F80FE8" w:rsidRDefault="00126DCA" w:rsidP="00F13581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junior</w:t>
      </w:r>
      <w:r w:rsidR="00897ECF" w:rsidRPr="00F80FE8">
        <w:rPr>
          <w:rFonts w:ascii="Arial" w:hAnsi="Arial" w:cs="Arial"/>
        </w:rPr>
        <w:t xml:space="preserve"> </w:t>
      </w:r>
    </w:p>
    <w:p w14:paraId="58BEF78A" w14:textId="34029031" w:rsidR="00F13581" w:rsidRPr="00F80FE8" w:rsidRDefault="00F13581" w:rsidP="00BB19C5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</w:rPr>
      </w:pPr>
    </w:p>
    <w:p w14:paraId="6F338282" w14:textId="519195E5" w:rsidR="00F6499B" w:rsidRPr="00F80FE8" w:rsidRDefault="00BB19C5" w:rsidP="00BB19C5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2</w:t>
      </w:r>
    </w:p>
    <w:p w14:paraId="073BE11D" w14:textId="7CE2A5C3" w:rsidR="0011746A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dequate</w:t>
      </w:r>
    </w:p>
    <w:p w14:paraId="1DFE2CF7" w14:textId="087ADF29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gony</w:t>
      </w:r>
    </w:p>
    <w:p w14:paraId="6CCFDD9E" w14:textId="2CC4B46B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udible</w:t>
      </w:r>
    </w:p>
    <w:p w14:paraId="114A3F39" w14:textId="3694DBD3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rawny</w:t>
      </w:r>
    </w:p>
    <w:p w14:paraId="07C208FE" w14:textId="278AD669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antankerous</w:t>
      </w:r>
    </w:p>
    <w:p w14:paraId="145047EC" w14:textId="5025C81C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ecade</w:t>
      </w:r>
    </w:p>
    <w:p w14:paraId="547ABAE7" w14:textId="1911F5A2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xquisite</w:t>
      </w:r>
    </w:p>
    <w:p w14:paraId="610919F9" w14:textId="4C232715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erocious</w:t>
      </w:r>
    </w:p>
    <w:p w14:paraId="7B9F1D51" w14:textId="013D7D03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lourish</w:t>
      </w:r>
    </w:p>
    <w:p w14:paraId="2EF17E7C" w14:textId="5127178F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hearsay</w:t>
      </w:r>
    </w:p>
    <w:p w14:paraId="63BFB7EB" w14:textId="3CE515B3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mpartial</w:t>
      </w:r>
    </w:p>
    <w:p w14:paraId="3B7E3B6F" w14:textId="1FFA1E0A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ar</w:t>
      </w:r>
    </w:p>
    <w:p w14:paraId="595F326F" w14:textId="2C2F30B7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paque</w:t>
      </w:r>
    </w:p>
    <w:p w14:paraId="296C96B4" w14:textId="69E25DEB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ansack</w:t>
      </w:r>
    </w:p>
    <w:p w14:paraId="2C39E9CC" w14:textId="44179689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exture</w:t>
      </w:r>
    </w:p>
    <w:p w14:paraId="57F6EB4C" w14:textId="70ABBD03" w:rsidR="00770A88" w:rsidRPr="00F80FE8" w:rsidRDefault="00BE16C0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wrestle</w:t>
      </w:r>
      <w:r w:rsidR="00770A88" w:rsidRPr="00F80FE8">
        <w:rPr>
          <w:rFonts w:ascii="Arial" w:hAnsi="Arial" w:cs="Arial"/>
        </w:rPr>
        <w:t xml:space="preserve"> </w:t>
      </w:r>
    </w:p>
    <w:p w14:paraId="74DBA28C" w14:textId="7751FA26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BE16C0" w:rsidRPr="00F80FE8">
        <w:rPr>
          <w:rFonts w:ascii="Arial" w:hAnsi="Arial" w:cs="Arial"/>
        </w:rPr>
        <w:t>predict</w:t>
      </w:r>
    </w:p>
    <w:p w14:paraId="1A6CB343" w14:textId="37F1A345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BE16C0" w:rsidRPr="00F80FE8">
        <w:rPr>
          <w:rFonts w:ascii="Arial" w:hAnsi="Arial" w:cs="Arial"/>
        </w:rPr>
        <w:t>fireproof</w:t>
      </w:r>
    </w:p>
    <w:p w14:paraId="2C981515" w14:textId="5B15A197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BE16C0" w:rsidRPr="00F80FE8">
        <w:rPr>
          <w:rFonts w:ascii="Arial" w:hAnsi="Arial" w:cs="Arial"/>
        </w:rPr>
        <w:t>capacity</w:t>
      </w:r>
    </w:p>
    <w:p w14:paraId="64506580" w14:textId="55878534" w:rsidR="00770A88" w:rsidRPr="00F80FE8" w:rsidRDefault="00770A88" w:rsidP="00BB19C5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 </w:t>
      </w:r>
      <w:r w:rsidR="00BE16C0" w:rsidRPr="00F80FE8">
        <w:rPr>
          <w:rFonts w:ascii="Arial" w:hAnsi="Arial" w:cs="Arial"/>
        </w:rPr>
        <w:t>headache</w:t>
      </w:r>
    </w:p>
    <w:p w14:paraId="34734353" w14:textId="476D0067" w:rsidR="00F13581" w:rsidRPr="00F80FE8" w:rsidRDefault="00F13581" w:rsidP="00F13581">
      <w:pPr>
        <w:pStyle w:val="ListParagraph"/>
        <w:tabs>
          <w:tab w:val="left" w:pos="360"/>
        </w:tabs>
        <w:spacing w:after="0"/>
        <w:ind w:left="450"/>
        <w:rPr>
          <w:rFonts w:ascii="Arial" w:hAnsi="Arial" w:cs="Arial"/>
        </w:rPr>
      </w:pPr>
    </w:p>
    <w:p w14:paraId="1FF2F9FC" w14:textId="3BB550AD" w:rsidR="00F13581" w:rsidRPr="00F80FE8" w:rsidRDefault="00F13581" w:rsidP="00F13581">
      <w:pPr>
        <w:pStyle w:val="ListParagraph"/>
        <w:tabs>
          <w:tab w:val="left" w:pos="360"/>
        </w:tabs>
        <w:spacing w:after="0"/>
        <w:ind w:left="450"/>
        <w:rPr>
          <w:rFonts w:ascii="Arial" w:hAnsi="Arial" w:cs="Arial"/>
        </w:rPr>
      </w:pPr>
    </w:p>
    <w:p w14:paraId="35E4CDD9" w14:textId="2BD92C7A" w:rsidR="00F13581" w:rsidRPr="00F80FE8" w:rsidRDefault="00F13581" w:rsidP="00F13581">
      <w:pPr>
        <w:pStyle w:val="ListParagraph"/>
        <w:tabs>
          <w:tab w:val="left" w:pos="0"/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6</w:t>
      </w:r>
    </w:p>
    <w:p w14:paraId="0D1564A6" w14:textId="29007684" w:rsidR="00F13581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lly</w:t>
      </w:r>
    </w:p>
    <w:p w14:paraId="11CF60ED" w14:textId="678C2F00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nalysis</w:t>
      </w:r>
    </w:p>
    <w:p w14:paraId="07F40772" w14:textId="01EC4D44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trocious</w:t>
      </w:r>
    </w:p>
    <w:p w14:paraId="615CE139" w14:textId="1BC03A75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lient</w:t>
      </w:r>
    </w:p>
    <w:p w14:paraId="388F5699" w14:textId="638D7282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iscord</w:t>
      </w:r>
    </w:p>
    <w:p w14:paraId="446ED997" w14:textId="5DAC4D74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ourmet</w:t>
      </w:r>
    </w:p>
    <w:p w14:paraId="3624386D" w14:textId="387828FB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enient</w:t>
      </w:r>
    </w:p>
    <w:p w14:paraId="74C8F91A" w14:textId="34005B00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etty</w:t>
      </w:r>
    </w:p>
    <w:p w14:paraId="0CAFD8E2" w14:textId="012ADC9A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rank</w:t>
      </w:r>
    </w:p>
    <w:p w14:paraId="645DA93B" w14:textId="740A0725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ursue</w:t>
      </w:r>
    </w:p>
    <w:p w14:paraId="3FC1045D" w14:textId="501D2054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assure</w:t>
      </w:r>
    </w:p>
    <w:p w14:paraId="086E2470" w14:textId="601F16BE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arnish</w:t>
      </w:r>
    </w:p>
    <w:p w14:paraId="23B85895" w14:textId="331DE5E5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theory</w:t>
      </w:r>
    </w:p>
    <w:p w14:paraId="1D0943E8" w14:textId="236BE08A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vain</w:t>
      </w:r>
    </w:p>
    <w:p w14:paraId="7C91D34A" w14:textId="009CFA49" w:rsidR="00897ECF" w:rsidRPr="00F80FE8" w:rsidRDefault="00897ECF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 xml:space="preserve">vigorous </w:t>
      </w:r>
    </w:p>
    <w:p w14:paraId="213A752C" w14:textId="45DA9D35" w:rsidR="00897ECF" w:rsidRPr="00F80FE8" w:rsidRDefault="00126DCA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eparately</w:t>
      </w:r>
      <w:r w:rsidR="00897ECF" w:rsidRPr="00F80FE8">
        <w:rPr>
          <w:rFonts w:ascii="Arial" w:hAnsi="Arial" w:cs="Arial"/>
        </w:rPr>
        <w:t xml:space="preserve"> </w:t>
      </w:r>
    </w:p>
    <w:p w14:paraId="3B1F8B76" w14:textId="1A884A27" w:rsidR="00897ECF" w:rsidRPr="00F80FE8" w:rsidRDefault="00126DCA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ncern</w:t>
      </w:r>
      <w:r w:rsidR="00897ECF" w:rsidRPr="00F80FE8">
        <w:rPr>
          <w:rFonts w:ascii="Arial" w:hAnsi="Arial" w:cs="Arial"/>
        </w:rPr>
        <w:t xml:space="preserve"> </w:t>
      </w:r>
    </w:p>
    <w:p w14:paraId="59C9777D" w14:textId="13D58BF3" w:rsidR="00897ECF" w:rsidRPr="00F80FE8" w:rsidRDefault="00126DCA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noisy</w:t>
      </w:r>
      <w:r w:rsidR="00897ECF" w:rsidRPr="00F80FE8">
        <w:rPr>
          <w:rFonts w:ascii="Arial" w:hAnsi="Arial" w:cs="Arial"/>
        </w:rPr>
        <w:t xml:space="preserve"> </w:t>
      </w:r>
    </w:p>
    <w:p w14:paraId="6FD86093" w14:textId="605E5F80" w:rsidR="00897ECF" w:rsidRPr="00F80FE8" w:rsidRDefault="00126DCA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btain</w:t>
      </w:r>
      <w:r w:rsidR="00897ECF" w:rsidRPr="00F80FE8">
        <w:rPr>
          <w:rFonts w:ascii="Arial" w:hAnsi="Arial" w:cs="Arial"/>
        </w:rPr>
        <w:t xml:space="preserve"> </w:t>
      </w:r>
    </w:p>
    <w:p w14:paraId="0F12EEA9" w14:textId="58248BEA" w:rsidR="00897ECF" w:rsidRPr="00F80FE8" w:rsidRDefault="00126DCA" w:rsidP="00F13581">
      <w:pPr>
        <w:pStyle w:val="ListParagraph"/>
        <w:numPr>
          <w:ilvl w:val="0"/>
          <w:numId w:val="19"/>
        </w:numPr>
        <w:tabs>
          <w:tab w:val="left" w:pos="0"/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hearse</w:t>
      </w:r>
      <w:r w:rsidR="00897ECF" w:rsidRPr="00F80FE8">
        <w:rPr>
          <w:rFonts w:ascii="Arial" w:hAnsi="Arial" w:cs="Arial"/>
        </w:rPr>
        <w:t xml:space="preserve"> </w:t>
      </w:r>
    </w:p>
    <w:p w14:paraId="744140D9" w14:textId="2AB0251A" w:rsidR="0011746A" w:rsidRPr="00F80FE8" w:rsidRDefault="0011746A" w:rsidP="00F13581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="00F13581" w:rsidRPr="00F80FE8">
        <w:rPr>
          <w:rFonts w:ascii="Arial" w:hAnsi="Arial" w:cs="Arial"/>
          <w:b/>
          <w:u w:val="single"/>
        </w:rPr>
        <w:lastRenderedPageBreak/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="00F13581"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="00F13581" w:rsidRPr="00F80FE8">
        <w:rPr>
          <w:rFonts w:ascii="Arial" w:hAnsi="Arial" w:cs="Arial"/>
          <w:b/>
          <w:u w:val="single"/>
        </w:rPr>
        <w:t xml:space="preserve"> 17</w:t>
      </w:r>
    </w:p>
    <w:p w14:paraId="0C8760A1" w14:textId="1D432363" w:rsidR="00063153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llaborate</w:t>
      </w:r>
    </w:p>
    <w:p w14:paraId="33B149F5" w14:textId="3693543B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ntempt</w:t>
      </w:r>
    </w:p>
    <w:p w14:paraId="4D1323F7" w14:textId="30617FF7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rrupt</w:t>
      </w:r>
    </w:p>
    <w:p w14:paraId="2776E659" w14:textId="0AD4BD93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elusion</w:t>
      </w:r>
    </w:p>
    <w:p w14:paraId="1E796C92" w14:textId="7E1829D5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fficient</w:t>
      </w:r>
    </w:p>
    <w:p w14:paraId="0009BEAD" w14:textId="1D82CB54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loquent</w:t>
      </w:r>
    </w:p>
    <w:p w14:paraId="3DBF252A" w14:textId="4A28123B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ssential</w:t>
      </w:r>
    </w:p>
    <w:p w14:paraId="7E504981" w14:textId="3ACBA909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ortify</w:t>
      </w:r>
    </w:p>
    <w:p w14:paraId="3220982F" w14:textId="3F442FE8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voluntary</w:t>
      </w:r>
    </w:p>
    <w:p w14:paraId="35EEBE4F" w14:textId="1074286B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orale</w:t>
      </w:r>
    </w:p>
    <w:p w14:paraId="533F4D56" w14:textId="3DD33C8D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athetic</w:t>
      </w:r>
    </w:p>
    <w:p w14:paraId="6BC6C9FB" w14:textId="205C0B8A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olong</w:t>
      </w:r>
    </w:p>
    <w:p w14:paraId="06337B5D" w14:textId="0A0B75D1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ovocation</w:t>
      </w:r>
    </w:p>
    <w:p w14:paraId="74B37AC9" w14:textId="49D2F692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sent</w:t>
      </w:r>
    </w:p>
    <w:p w14:paraId="3D4A20E5" w14:textId="1BB9D77E" w:rsidR="00897ECF" w:rsidRPr="00F80FE8" w:rsidRDefault="00897ECF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hrewd</w:t>
      </w:r>
    </w:p>
    <w:p w14:paraId="438CC54E" w14:textId="0CA7B245" w:rsidR="00897ECF" w:rsidRPr="00F80FE8" w:rsidRDefault="007F2118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underneath</w:t>
      </w:r>
      <w:r w:rsidR="00897ECF" w:rsidRPr="00F80FE8">
        <w:rPr>
          <w:rFonts w:ascii="Arial" w:hAnsi="Arial" w:cs="Arial"/>
        </w:rPr>
        <w:t xml:space="preserve"> </w:t>
      </w:r>
    </w:p>
    <w:p w14:paraId="7522B5D3" w14:textId="2B01B2F4" w:rsidR="00897ECF" w:rsidRPr="00F80FE8" w:rsidRDefault="007F2118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trength</w:t>
      </w:r>
    </w:p>
    <w:p w14:paraId="3ECB29E6" w14:textId="23291465" w:rsidR="00897ECF" w:rsidRPr="00F80FE8" w:rsidRDefault="007F2118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ntagious</w:t>
      </w:r>
    </w:p>
    <w:p w14:paraId="1179D585" w14:textId="28E74792" w:rsidR="00897ECF" w:rsidRPr="00F80FE8" w:rsidRDefault="007F2118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apid</w:t>
      </w:r>
      <w:r w:rsidR="00897ECF" w:rsidRPr="00F80FE8">
        <w:rPr>
          <w:rFonts w:ascii="Arial" w:hAnsi="Arial" w:cs="Arial"/>
        </w:rPr>
        <w:t xml:space="preserve"> </w:t>
      </w:r>
    </w:p>
    <w:p w14:paraId="589253EF" w14:textId="6CD1009F" w:rsidR="00897ECF" w:rsidRPr="00F80FE8" w:rsidRDefault="007F2118" w:rsidP="00F13581">
      <w:pPr>
        <w:pStyle w:val="ListParagraph"/>
        <w:numPr>
          <w:ilvl w:val="0"/>
          <w:numId w:val="20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ivate</w:t>
      </w:r>
    </w:p>
    <w:p w14:paraId="492D4A58" w14:textId="6989E9A2" w:rsidR="006B7624" w:rsidRPr="00F80FE8" w:rsidRDefault="006B7624" w:rsidP="006B7624">
      <w:pPr>
        <w:pStyle w:val="ListParagraph"/>
        <w:tabs>
          <w:tab w:val="left" w:pos="360"/>
        </w:tabs>
        <w:spacing w:after="0"/>
        <w:ind w:left="360"/>
        <w:rPr>
          <w:rFonts w:ascii="Arial" w:hAnsi="Arial" w:cs="Arial"/>
        </w:rPr>
      </w:pPr>
    </w:p>
    <w:p w14:paraId="6AD4D99F" w14:textId="02AD8693" w:rsidR="006B7624" w:rsidRPr="00F80FE8" w:rsidRDefault="006B7624" w:rsidP="006B7624">
      <w:pPr>
        <w:pStyle w:val="ListParagraph"/>
        <w:tabs>
          <w:tab w:val="left" w:pos="360"/>
        </w:tabs>
        <w:spacing w:after="0"/>
        <w:ind w:left="360"/>
        <w:rPr>
          <w:rFonts w:ascii="Arial" w:hAnsi="Arial" w:cs="Arial"/>
        </w:rPr>
      </w:pPr>
    </w:p>
    <w:p w14:paraId="561078C3" w14:textId="17982D05" w:rsidR="006B7624" w:rsidRPr="00F80FE8" w:rsidRDefault="006B7624" w:rsidP="006B7624">
      <w:pPr>
        <w:pStyle w:val="ListParagraph"/>
        <w:tabs>
          <w:tab w:val="left" w:pos="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1</w:t>
      </w:r>
    </w:p>
    <w:p w14:paraId="379EAA08" w14:textId="1535A6D7" w:rsidR="00004E99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dapt</w:t>
      </w:r>
    </w:p>
    <w:p w14:paraId="464E487E" w14:textId="2E982B3A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boisterous</w:t>
      </w:r>
    </w:p>
    <w:p w14:paraId="1EBF1AA0" w14:textId="5C0F507D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rave</w:t>
      </w:r>
    </w:p>
    <w:p w14:paraId="528FB835" w14:textId="65AB5269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ilemma</w:t>
      </w:r>
    </w:p>
    <w:p w14:paraId="78857962" w14:textId="75ED7943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haphazard</w:t>
      </w:r>
    </w:p>
    <w:p w14:paraId="3252023E" w14:textId="29614A76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hesitant</w:t>
      </w:r>
    </w:p>
    <w:p w14:paraId="14725C8C" w14:textId="5D9EBD8D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hoax</w:t>
      </w:r>
    </w:p>
    <w:p w14:paraId="2DDAA32A" w14:textId="3B96119F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mplement</w:t>
      </w:r>
    </w:p>
    <w:p w14:paraId="072EE64B" w14:textId="6AACF1D4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egible</w:t>
      </w:r>
    </w:p>
    <w:p w14:paraId="07C6439C" w14:textId="4A295FAF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emorable</w:t>
      </w:r>
    </w:p>
    <w:p w14:paraId="30488C73" w14:textId="67F04A94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omit</w:t>
      </w:r>
    </w:p>
    <w:p w14:paraId="086A040F" w14:textId="1E4183CA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ersist</w:t>
      </w:r>
    </w:p>
    <w:p w14:paraId="5269A776" w14:textId="7CD94561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quest</w:t>
      </w:r>
    </w:p>
    <w:p w14:paraId="3647A53B" w14:textId="79206B7E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amble</w:t>
      </w:r>
    </w:p>
    <w:p w14:paraId="6BC8B330" w14:textId="7C2BE11F" w:rsidR="00897ECF" w:rsidRPr="00F80FE8" w:rsidRDefault="00897ECF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parse</w:t>
      </w:r>
    </w:p>
    <w:p w14:paraId="3A6853EE" w14:textId="27B9DC0B" w:rsidR="00897ECF" w:rsidRPr="00F80FE8" w:rsidRDefault="00A255E0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plied</w:t>
      </w:r>
      <w:r w:rsidR="00897ECF" w:rsidRPr="00F80FE8">
        <w:rPr>
          <w:rFonts w:ascii="Arial" w:hAnsi="Arial" w:cs="Arial"/>
        </w:rPr>
        <w:t xml:space="preserve"> </w:t>
      </w:r>
    </w:p>
    <w:p w14:paraId="31AAC27B" w14:textId="6036B3B5" w:rsidR="00897ECF" w:rsidRPr="00F80FE8" w:rsidRDefault="00A255E0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sources</w:t>
      </w:r>
      <w:r w:rsidR="00897ECF" w:rsidRPr="00F80FE8">
        <w:rPr>
          <w:rFonts w:ascii="Arial" w:hAnsi="Arial" w:cs="Arial"/>
        </w:rPr>
        <w:t xml:space="preserve"> </w:t>
      </w:r>
    </w:p>
    <w:p w14:paraId="1CCB64DA" w14:textId="31C33621" w:rsidR="00897ECF" w:rsidRPr="00F80FE8" w:rsidRDefault="00A255E0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iquid</w:t>
      </w:r>
      <w:r w:rsidR="00897ECF" w:rsidRPr="00F80FE8">
        <w:rPr>
          <w:rFonts w:ascii="Arial" w:hAnsi="Arial" w:cs="Arial"/>
        </w:rPr>
        <w:t xml:space="preserve"> </w:t>
      </w:r>
    </w:p>
    <w:p w14:paraId="7BB4E5A8" w14:textId="6A4E2D8F" w:rsidR="00897ECF" w:rsidRPr="00F80FE8" w:rsidRDefault="00A255E0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ketch</w:t>
      </w:r>
      <w:r w:rsidR="00897ECF" w:rsidRPr="00F80FE8">
        <w:rPr>
          <w:rFonts w:ascii="Arial" w:hAnsi="Arial" w:cs="Arial"/>
        </w:rPr>
        <w:t xml:space="preserve"> </w:t>
      </w:r>
    </w:p>
    <w:p w14:paraId="1CA0337D" w14:textId="63BA5295" w:rsidR="00897ECF" w:rsidRPr="00F80FE8" w:rsidRDefault="00A255E0" w:rsidP="006B7624">
      <w:pPr>
        <w:pStyle w:val="ListParagraph"/>
        <w:numPr>
          <w:ilvl w:val="0"/>
          <w:numId w:val="25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mmunity</w:t>
      </w:r>
      <w:r w:rsidR="00897ECF" w:rsidRPr="00F80FE8">
        <w:rPr>
          <w:rFonts w:ascii="Arial" w:hAnsi="Arial" w:cs="Arial"/>
        </w:rPr>
        <w:t xml:space="preserve"> </w:t>
      </w:r>
    </w:p>
    <w:p w14:paraId="3FB8FB2D" w14:textId="64BABD22" w:rsidR="00063153" w:rsidRPr="00F80FE8" w:rsidRDefault="00063153" w:rsidP="00063153">
      <w:pPr>
        <w:pStyle w:val="ListParagraph"/>
        <w:tabs>
          <w:tab w:val="left" w:pos="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8</w:t>
      </w:r>
    </w:p>
    <w:p w14:paraId="0A338207" w14:textId="73C32E79" w:rsidR="00063153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gile</w:t>
      </w:r>
    </w:p>
    <w:p w14:paraId="21DACCC6" w14:textId="77349FAD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ntic</w:t>
      </w:r>
    </w:p>
    <w:p w14:paraId="38DEA39D" w14:textId="66E746A7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nsole</w:t>
      </w:r>
    </w:p>
    <w:p w14:paraId="518E6C2E" w14:textId="4448914C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nspicuous</w:t>
      </w:r>
    </w:p>
    <w:p w14:paraId="2EFAF9F6" w14:textId="51C20EE6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alsify</w:t>
      </w:r>
    </w:p>
    <w:p w14:paraId="1CC26D64" w14:textId="18C63D9E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leet</w:t>
      </w:r>
    </w:p>
    <w:p w14:paraId="08369D49" w14:textId="5ACFCA25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ape</w:t>
      </w:r>
    </w:p>
    <w:p w14:paraId="708AE71F" w14:textId="0AC4A8EB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fantile</w:t>
      </w:r>
    </w:p>
    <w:p w14:paraId="3590FA6A" w14:textId="6ECBCA87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quisitive</w:t>
      </w:r>
    </w:p>
    <w:p w14:paraId="1B258C9D" w14:textId="3F1033CA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tegrity</w:t>
      </w:r>
    </w:p>
    <w:p w14:paraId="6B9F9F07" w14:textId="123DFCE8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aze</w:t>
      </w:r>
    </w:p>
    <w:p w14:paraId="6F1C0780" w14:textId="3875207A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ingle</w:t>
      </w:r>
    </w:p>
    <w:p w14:paraId="006BB354" w14:textId="6E69C361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bligation</w:t>
      </w:r>
    </w:p>
    <w:p w14:paraId="6A794A7C" w14:textId="04752987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bstinate</w:t>
      </w:r>
    </w:p>
    <w:p w14:paraId="1DC6CCC7" w14:textId="59239E9B" w:rsidR="00897ECF" w:rsidRPr="00F80FE8" w:rsidRDefault="00897ECF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ordeal</w:t>
      </w:r>
    </w:p>
    <w:p w14:paraId="46887C2C" w14:textId="1843DE20" w:rsidR="00897ECF" w:rsidRPr="00F80FE8" w:rsidRDefault="007F2118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ggestion</w:t>
      </w:r>
      <w:r w:rsidR="00897ECF" w:rsidRPr="00F80FE8">
        <w:rPr>
          <w:rFonts w:ascii="Arial" w:hAnsi="Arial" w:cs="Arial"/>
        </w:rPr>
        <w:t xml:space="preserve"> </w:t>
      </w:r>
    </w:p>
    <w:p w14:paraId="24A3C3D2" w14:textId="78F6BA83" w:rsidR="00897ECF" w:rsidRPr="00F80FE8" w:rsidRDefault="007F2118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xterior</w:t>
      </w:r>
      <w:r w:rsidR="00897ECF" w:rsidRPr="00F80FE8">
        <w:rPr>
          <w:rFonts w:ascii="Arial" w:hAnsi="Arial" w:cs="Arial"/>
        </w:rPr>
        <w:t xml:space="preserve"> </w:t>
      </w:r>
    </w:p>
    <w:p w14:paraId="199A8405" w14:textId="6B852234" w:rsidR="00897ECF" w:rsidRPr="00F80FE8" w:rsidRDefault="007F2118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ossil</w:t>
      </w:r>
      <w:r w:rsidR="00897ECF" w:rsidRPr="00F80FE8">
        <w:rPr>
          <w:rFonts w:ascii="Arial" w:hAnsi="Arial" w:cs="Arial"/>
        </w:rPr>
        <w:t xml:space="preserve"> </w:t>
      </w:r>
    </w:p>
    <w:p w14:paraId="09FF5CFA" w14:textId="0D538268" w:rsidR="00897ECF" w:rsidRPr="00F80FE8" w:rsidRDefault="00A255E0" w:rsidP="00063153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ourn</w:t>
      </w:r>
      <w:r w:rsidR="00897ECF" w:rsidRPr="00F80FE8">
        <w:rPr>
          <w:rFonts w:ascii="Arial" w:hAnsi="Arial" w:cs="Arial"/>
        </w:rPr>
        <w:t xml:space="preserve"> </w:t>
      </w:r>
    </w:p>
    <w:p w14:paraId="1EDB591A" w14:textId="5862E57B" w:rsidR="00897ECF" w:rsidRPr="00F80FE8" w:rsidRDefault="00A255E0" w:rsidP="00897ECF">
      <w:pPr>
        <w:pStyle w:val="ListParagraph"/>
        <w:numPr>
          <w:ilvl w:val="0"/>
          <w:numId w:val="21"/>
        </w:numPr>
        <w:tabs>
          <w:tab w:val="left" w:pos="45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adius</w:t>
      </w:r>
      <w:r w:rsidR="00897ECF" w:rsidRPr="00F80FE8">
        <w:rPr>
          <w:rFonts w:ascii="Arial" w:hAnsi="Arial" w:cs="Arial"/>
        </w:rPr>
        <w:t xml:space="preserve"> </w:t>
      </w:r>
    </w:p>
    <w:p w14:paraId="3F683138" w14:textId="1B3509C3" w:rsidR="006B7624" w:rsidRPr="00F80FE8" w:rsidRDefault="006B7624" w:rsidP="006B7624">
      <w:pPr>
        <w:pStyle w:val="ListParagraph"/>
        <w:tabs>
          <w:tab w:val="left" w:pos="450"/>
        </w:tabs>
        <w:spacing w:after="0"/>
        <w:ind w:left="450"/>
        <w:rPr>
          <w:rFonts w:ascii="Arial" w:hAnsi="Arial" w:cs="Arial"/>
        </w:rPr>
      </w:pPr>
    </w:p>
    <w:p w14:paraId="5CC43E34" w14:textId="6F932BDA" w:rsidR="006B7624" w:rsidRPr="00F80FE8" w:rsidRDefault="006B7624" w:rsidP="006B7624">
      <w:pPr>
        <w:pStyle w:val="ListParagraph"/>
        <w:tabs>
          <w:tab w:val="left" w:pos="450"/>
        </w:tabs>
        <w:spacing w:after="0"/>
        <w:ind w:left="450"/>
        <w:rPr>
          <w:rFonts w:ascii="Arial" w:hAnsi="Arial" w:cs="Arial"/>
        </w:rPr>
      </w:pPr>
    </w:p>
    <w:p w14:paraId="7C0637AA" w14:textId="1732B8D9" w:rsidR="006B7624" w:rsidRPr="00F80FE8" w:rsidRDefault="006B7624" w:rsidP="006B7624">
      <w:pPr>
        <w:pStyle w:val="ListParagraph"/>
        <w:tabs>
          <w:tab w:val="left" w:pos="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2</w:t>
      </w:r>
    </w:p>
    <w:p w14:paraId="5BB2A132" w14:textId="02382D92" w:rsidR="0082702A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xtract</w:t>
      </w:r>
    </w:p>
    <w:p w14:paraId="4038FAED" w14:textId="4A561C11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rail</w:t>
      </w:r>
    </w:p>
    <w:p w14:paraId="647F8ABF" w14:textId="6AA9B8C8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awk</w:t>
      </w:r>
    </w:p>
    <w:p w14:paraId="0C22BBA8" w14:textId="5AA104BD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genious</w:t>
      </w:r>
    </w:p>
    <w:p w14:paraId="6E3FA119" w14:textId="0CF706EA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sistent</w:t>
      </w:r>
    </w:p>
    <w:p w14:paraId="7BD1097C" w14:textId="6964E8A2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terrogate</w:t>
      </w:r>
    </w:p>
    <w:p w14:paraId="5F3D7F18" w14:textId="31541B48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rreplaceable</w:t>
      </w:r>
    </w:p>
    <w:p w14:paraId="02A77266" w14:textId="2E659443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air</w:t>
      </w:r>
    </w:p>
    <w:p w14:paraId="09F5A02A" w14:textId="04884C46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uminous</w:t>
      </w:r>
    </w:p>
    <w:p w14:paraId="7BE2BC0B" w14:textId="6C6B9B62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orsel</w:t>
      </w:r>
    </w:p>
    <w:p w14:paraId="7734FDC0" w14:textId="1957002B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neutral</w:t>
      </w:r>
    </w:p>
    <w:p w14:paraId="39AE2AA4" w14:textId="12B3EBC5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llen</w:t>
      </w:r>
    </w:p>
    <w:p w14:paraId="1B689E30" w14:textId="223BD8E5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ltry</w:t>
      </w:r>
    </w:p>
    <w:p w14:paraId="6CFC96F8" w14:textId="12B2D771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rge</w:t>
      </w:r>
    </w:p>
    <w:p w14:paraId="71FFB3DC" w14:textId="0B23E524" w:rsidR="00897ECF" w:rsidRPr="00F80FE8" w:rsidRDefault="00897ECF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vengeance</w:t>
      </w:r>
    </w:p>
    <w:p w14:paraId="7B1A4534" w14:textId="6585FFEF" w:rsidR="00897ECF" w:rsidRPr="00F80FE8" w:rsidRDefault="00A255E0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nationality</w:t>
      </w:r>
      <w:r w:rsidR="00897ECF" w:rsidRPr="00F80FE8">
        <w:rPr>
          <w:rFonts w:ascii="Arial" w:hAnsi="Arial" w:cs="Arial"/>
        </w:rPr>
        <w:t xml:space="preserve"> </w:t>
      </w:r>
    </w:p>
    <w:p w14:paraId="4FE76F9D" w14:textId="3F2AEEB0" w:rsidR="00897ECF" w:rsidRPr="00F80FE8" w:rsidRDefault="00A255E0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stead</w:t>
      </w:r>
      <w:r w:rsidR="00897ECF" w:rsidRPr="00F80FE8">
        <w:rPr>
          <w:rFonts w:ascii="Arial" w:hAnsi="Arial" w:cs="Arial"/>
        </w:rPr>
        <w:t xml:space="preserve"> </w:t>
      </w:r>
    </w:p>
    <w:p w14:paraId="093A0E28" w14:textId="783A98D2" w:rsidR="00897ECF" w:rsidRPr="00F80FE8" w:rsidRDefault="00A255E0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negative</w:t>
      </w:r>
      <w:r w:rsidR="00897ECF" w:rsidRPr="00F80FE8">
        <w:rPr>
          <w:rFonts w:ascii="Arial" w:hAnsi="Arial" w:cs="Arial"/>
        </w:rPr>
        <w:t xml:space="preserve"> </w:t>
      </w:r>
    </w:p>
    <w:p w14:paraId="376E3B70" w14:textId="402871BB" w:rsidR="00897ECF" w:rsidRPr="00F80FE8" w:rsidRDefault="00A255E0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ough</w:t>
      </w:r>
      <w:r w:rsidR="00897ECF" w:rsidRPr="00F80FE8">
        <w:rPr>
          <w:rFonts w:ascii="Arial" w:hAnsi="Arial" w:cs="Arial"/>
        </w:rPr>
        <w:t xml:space="preserve"> </w:t>
      </w:r>
    </w:p>
    <w:p w14:paraId="5A7624BF" w14:textId="0620CB2F" w:rsidR="00897ECF" w:rsidRPr="00F80FE8" w:rsidRDefault="00A255E0" w:rsidP="006B7624">
      <w:pPr>
        <w:pStyle w:val="ListParagraph"/>
        <w:numPr>
          <w:ilvl w:val="0"/>
          <w:numId w:val="26"/>
        </w:numPr>
        <w:tabs>
          <w:tab w:val="left" w:pos="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mmediate</w:t>
      </w:r>
      <w:r w:rsidR="00897ECF" w:rsidRPr="00F80FE8">
        <w:rPr>
          <w:rFonts w:ascii="Arial" w:hAnsi="Arial" w:cs="Arial"/>
        </w:rPr>
        <w:t xml:space="preserve">  </w:t>
      </w:r>
    </w:p>
    <w:p w14:paraId="240DB503" w14:textId="224F6F10" w:rsidR="00063153" w:rsidRPr="00F80FE8" w:rsidRDefault="00063153" w:rsidP="00063153">
      <w:pPr>
        <w:pStyle w:val="ListParagraph"/>
        <w:tabs>
          <w:tab w:val="left" w:pos="45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19</w:t>
      </w:r>
    </w:p>
    <w:p w14:paraId="015276F7" w14:textId="20468883" w:rsidR="001D6418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scertain</w:t>
      </w:r>
    </w:p>
    <w:p w14:paraId="4CEFC9CE" w14:textId="23843E0A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isclose</w:t>
      </w:r>
    </w:p>
    <w:p w14:paraId="234CC1A7" w14:textId="69EEA257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ismay</w:t>
      </w:r>
    </w:p>
    <w:p w14:paraId="02D6D2BA" w14:textId="6384CCBF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ouse</w:t>
      </w:r>
    </w:p>
    <w:p w14:paraId="78AFB0F2" w14:textId="4157740F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gaudy</w:t>
      </w:r>
    </w:p>
    <w:p w14:paraId="530C3EB6" w14:textId="05513039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mmune</w:t>
      </w:r>
    </w:p>
    <w:p w14:paraId="16B3A57E" w14:textId="0DEC08CB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knack</w:t>
      </w:r>
    </w:p>
    <w:p w14:paraId="331A0713" w14:textId="419CAA34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negotiate</w:t>
      </w:r>
    </w:p>
    <w:p w14:paraId="323A66F5" w14:textId="21B2F07B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light</w:t>
      </w:r>
    </w:p>
    <w:p w14:paraId="68C06AE2" w14:textId="010AA4B0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ominent</w:t>
      </w:r>
    </w:p>
    <w:p w14:paraId="105C97F9" w14:textId="643609FB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avenous</w:t>
      </w:r>
    </w:p>
    <w:p w14:paraId="0829CAF0" w14:textId="55D4565F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actics</w:t>
      </w:r>
    </w:p>
    <w:p w14:paraId="4E0254F3" w14:textId="11FE6646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erse</w:t>
      </w:r>
    </w:p>
    <w:p w14:paraId="67A6462C" w14:textId="422F22B7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urgent</w:t>
      </w:r>
    </w:p>
    <w:p w14:paraId="2553AC89" w14:textId="2ACD9062" w:rsidR="00897ECF" w:rsidRPr="00F80FE8" w:rsidRDefault="00897ECF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vessel</w:t>
      </w:r>
    </w:p>
    <w:p w14:paraId="2B28B973" w14:textId="05FB4CA0" w:rsidR="00897ECF" w:rsidRPr="00F80FE8" w:rsidRDefault="00A255E0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quawk</w:t>
      </w:r>
      <w:r w:rsidR="00897ECF" w:rsidRPr="00F80FE8">
        <w:rPr>
          <w:rFonts w:ascii="Arial" w:hAnsi="Arial" w:cs="Arial"/>
        </w:rPr>
        <w:t xml:space="preserve"> </w:t>
      </w:r>
    </w:p>
    <w:p w14:paraId="1BB2FC3A" w14:textId="25FE4FA3" w:rsidR="00897ECF" w:rsidRPr="00F80FE8" w:rsidRDefault="00A255E0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jealous</w:t>
      </w:r>
      <w:r w:rsidR="00897ECF" w:rsidRPr="00F80FE8">
        <w:rPr>
          <w:rFonts w:ascii="Arial" w:hAnsi="Arial" w:cs="Arial"/>
        </w:rPr>
        <w:t xml:space="preserve"> </w:t>
      </w:r>
    </w:p>
    <w:p w14:paraId="4B949254" w14:textId="30EC0DA0" w:rsidR="00897ECF" w:rsidRPr="00F80FE8" w:rsidRDefault="00A255E0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ocation</w:t>
      </w:r>
      <w:r w:rsidR="00897ECF" w:rsidRPr="00F80FE8">
        <w:rPr>
          <w:rFonts w:ascii="Arial" w:hAnsi="Arial" w:cs="Arial"/>
        </w:rPr>
        <w:t xml:space="preserve"> </w:t>
      </w:r>
    </w:p>
    <w:p w14:paraId="482889DA" w14:textId="492DC20E" w:rsidR="00897ECF" w:rsidRPr="00F80FE8" w:rsidRDefault="00A255E0" w:rsidP="001D6418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ersuade</w:t>
      </w:r>
      <w:r w:rsidR="00897ECF" w:rsidRPr="00F80FE8">
        <w:rPr>
          <w:rFonts w:ascii="Arial" w:hAnsi="Arial" w:cs="Arial"/>
        </w:rPr>
        <w:t xml:space="preserve"> </w:t>
      </w:r>
    </w:p>
    <w:p w14:paraId="7C6A5B5E" w14:textId="5E8E5354" w:rsidR="00897ECF" w:rsidRPr="00F80FE8" w:rsidRDefault="00A255E0" w:rsidP="00897ECF">
      <w:pPr>
        <w:pStyle w:val="ListParagraph"/>
        <w:numPr>
          <w:ilvl w:val="0"/>
          <w:numId w:val="22"/>
        </w:numPr>
        <w:tabs>
          <w:tab w:val="left" w:pos="36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ncentration</w:t>
      </w:r>
      <w:r w:rsidR="00897ECF" w:rsidRPr="00F80FE8">
        <w:rPr>
          <w:rFonts w:ascii="Arial" w:hAnsi="Arial" w:cs="Arial"/>
        </w:rPr>
        <w:t xml:space="preserve"> </w:t>
      </w:r>
    </w:p>
    <w:p w14:paraId="4891DB72" w14:textId="1E9C6E4C" w:rsidR="006B7624" w:rsidRPr="00F80FE8" w:rsidRDefault="006B7624" w:rsidP="006B7624">
      <w:pPr>
        <w:pStyle w:val="ListParagraph"/>
        <w:tabs>
          <w:tab w:val="left" w:pos="360"/>
        </w:tabs>
        <w:spacing w:after="0"/>
        <w:ind w:left="360"/>
        <w:rPr>
          <w:rFonts w:ascii="Arial" w:hAnsi="Arial" w:cs="Arial"/>
        </w:rPr>
      </w:pPr>
    </w:p>
    <w:p w14:paraId="724010D4" w14:textId="1ED29033" w:rsidR="006B7624" w:rsidRPr="00F80FE8" w:rsidRDefault="006B7624" w:rsidP="006B7624">
      <w:pPr>
        <w:pStyle w:val="ListParagraph"/>
        <w:tabs>
          <w:tab w:val="left" w:pos="360"/>
        </w:tabs>
        <w:spacing w:after="0"/>
        <w:ind w:left="360"/>
        <w:rPr>
          <w:rFonts w:ascii="Arial" w:hAnsi="Arial" w:cs="Arial"/>
        </w:rPr>
      </w:pPr>
    </w:p>
    <w:p w14:paraId="0EF2BFAF" w14:textId="1510D3BF" w:rsidR="006B7624" w:rsidRPr="00F80FE8" w:rsidRDefault="006B7624" w:rsidP="006B7624">
      <w:pPr>
        <w:pStyle w:val="ListParagraph"/>
        <w:tabs>
          <w:tab w:val="left" w:pos="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3</w:t>
      </w:r>
    </w:p>
    <w:p w14:paraId="08FEE71E" w14:textId="44243B65" w:rsidR="00004E99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ccusation</w:t>
      </w:r>
    </w:p>
    <w:p w14:paraId="3D0776D9" w14:textId="44EE5C89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lter</w:t>
      </w:r>
    </w:p>
    <w:p w14:paraId="0760CE96" w14:textId="7A2C7A1D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benefactor</w:t>
      </w:r>
    </w:p>
    <w:p w14:paraId="175599E2" w14:textId="70CE6E0C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ilapidated</w:t>
      </w:r>
    </w:p>
    <w:p w14:paraId="3A60C077" w14:textId="1D486987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ickle</w:t>
      </w:r>
    </w:p>
    <w:p w14:paraId="7E052B91" w14:textId="191EB7F6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negligence</w:t>
      </w:r>
    </w:p>
    <w:p w14:paraId="4A8406BF" w14:textId="65B99E47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optimist</w:t>
      </w:r>
    </w:p>
    <w:p w14:paraId="1CF9F491" w14:textId="7D2ED22E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essimist</w:t>
      </w:r>
    </w:p>
    <w:p w14:paraId="08421AD6" w14:textId="57B69FEA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ational</w:t>
      </w:r>
    </w:p>
    <w:p w14:paraId="1421BABD" w14:textId="7357BD34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avor</w:t>
      </w:r>
    </w:p>
    <w:p w14:paraId="08026D5A" w14:textId="27E0612A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mug</w:t>
      </w:r>
    </w:p>
    <w:p w14:paraId="65FC5355" w14:textId="50537144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entative</w:t>
      </w:r>
    </w:p>
    <w:p w14:paraId="2C2D130C" w14:textId="078349F5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unaccountable</w:t>
      </w:r>
    </w:p>
    <w:p w14:paraId="52B8FD0A" w14:textId="77093749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urban</w:t>
      </w:r>
    </w:p>
    <w:p w14:paraId="379AEA86" w14:textId="0349DC2C" w:rsidR="001B432F" w:rsidRPr="00F80FE8" w:rsidRDefault="001B432F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verify</w:t>
      </w:r>
    </w:p>
    <w:p w14:paraId="4390434D" w14:textId="6AABB488" w:rsidR="001B432F" w:rsidRPr="00F80FE8" w:rsidRDefault="00A255E0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termission</w:t>
      </w:r>
      <w:r w:rsidR="001B432F" w:rsidRPr="00F80FE8">
        <w:rPr>
          <w:rFonts w:ascii="Arial" w:hAnsi="Arial" w:cs="Arial"/>
        </w:rPr>
        <w:t xml:space="preserve"> </w:t>
      </w:r>
    </w:p>
    <w:p w14:paraId="1E20793E" w14:textId="2D356F49" w:rsidR="001B432F" w:rsidRPr="00F80FE8" w:rsidRDefault="00A255E0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iano</w:t>
      </w:r>
      <w:r w:rsidR="001B432F" w:rsidRPr="00F80FE8">
        <w:rPr>
          <w:rFonts w:ascii="Arial" w:hAnsi="Arial" w:cs="Arial"/>
        </w:rPr>
        <w:t xml:space="preserve"> </w:t>
      </w:r>
    </w:p>
    <w:p w14:paraId="33F73175" w14:textId="5BE57D68" w:rsidR="001B432F" w:rsidRPr="00F80FE8" w:rsidRDefault="00A255E0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gardless</w:t>
      </w:r>
      <w:r w:rsidR="001B432F" w:rsidRPr="00F80FE8">
        <w:rPr>
          <w:rFonts w:ascii="Arial" w:hAnsi="Arial" w:cs="Arial"/>
        </w:rPr>
        <w:t xml:space="preserve"> </w:t>
      </w:r>
    </w:p>
    <w:p w14:paraId="327E0BCD" w14:textId="2ADE0C1B" w:rsidR="001B432F" w:rsidRPr="00F80FE8" w:rsidRDefault="00A255E0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mptiness</w:t>
      </w:r>
      <w:r w:rsidR="001B432F" w:rsidRPr="00F80FE8">
        <w:rPr>
          <w:rFonts w:ascii="Arial" w:hAnsi="Arial" w:cs="Arial"/>
        </w:rPr>
        <w:t xml:space="preserve"> </w:t>
      </w:r>
    </w:p>
    <w:p w14:paraId="17D3B5DC" w14:textId="36577D81" w:rsidR="001B432F" w:rsidRPr="00F80FE8" w:rsidRDefault="00A255E0" w:rsidP="006B7624">
      <w:pPr>
        <w:pStyle w:val="ListParagraph"/>
        <w:numPr>
          <w:ilvl w:val="0"/>
          <w:numId w:val="27"/>
        </w:numPr>
        <w:tabs>
          <w:tab w:val="left" w:pos="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leanse</w:t>
      </w:r>
      <w:r w:rsidR="001B432F" w:rsidRPr="00F80FE8">
        <w:rPr>
          <w:rFonts w:ascii="Arial" w:hAnsi="Arial" w:cs="Arial"/>
        </w:rPr>
        <w:t xml:space="preserve"> </w:t>
      </w:r>
    </w:p>
    <w:p w14:paraId="6F5AE67C" w14:textId="7E7BE367" w:rsidR="001D6418" w:rsidRPr="00F80FE8" w:rsidRDefault="001D6418" w:rsidP="001D6418">
      <w:pPr>
        <w:pStyle w:val="ListParagraph"/>
        <w:tabs>
          <w:tab w:val="left" w:pos="0"/>
          <w:tab w:val="left" w:pos="9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0</w:t>
      </w:r>
    </w:p>
    <w:p w14:paraId="42E01313" w14:textId="78D3FC2F" w:rsidR="006B7624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anguish</w:t>
      </w:r>
    </w:p>
    <w:p w14:paraId="777E9254" w14:textId="23F1ED5E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billow</w:t>
      </w:r>
    </w:p>
    <w:p w14:paraId="132BFE80" w14:textId="147937D8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dwindle</w:t>
      </w:r>
    </w:p>
    <w:p w14:paraId="09601DBB" w14:textId="19CDAF6D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enable</w:t>
      </w:r>
    </w:p>
    <w:p w14:paraId="02CFB7BA" w14:textId="2517AF37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grievance</w:t>
      </w:r>
    </w:p>
    <w:p w14:paraId="18A98AE7" w14:textId="3933B151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grope</w:t>
      </w:r>
    </w:p>
    <w:p w14:paraId="0F263883" w14:textId="1605A448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hence</w:t>
      </w:r>
    </w:p>
    <w:p w14:paraId="717C2A35" w14:textId="10464278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hover</w:t>
      </w:r>
    </w:p>
    <w:p w14:paraId="7270B25C" w14:textId="2DF717FC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mockery</w:t>
      </w:r>
    </w:p>
    <w:p w14:paraId="7B5FF742" w14:textId="784390E5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nonetheless</w:t>
      </w:r>
    </w:p>
    <w:p w14:paraId="531A87D8" w14:textId="3CB5BF39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pauper</w:t>
      </w:r>
    </w:p>
    <w:p w14:paraId="2375BDBC" w14:textId="4A5A950B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pell-mell</w:t>
      </w:r>
    </w:p>
    <w:p w14:paraId="1014918E" w14:textId="15799504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perchance</w:t>
      </w:r>
    </w:p>
    <w:p w14:paraId="745678CA" w14:textId="439CD241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query</w:t>
      </w:r>
    </w:p>
    <w:p w14:paraId="723AD8AF" w14:textId="2C93B2E7" w:rsidR="00897ECF" w:rsidRPr="00F80FE8" w:rsidRDefault="00897ECF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tyrant</w:t>
      </w:r>
    </w:p>
    <w:p w14:paraId="3943080F" w14:textId="09C10BA1" w:rsidR="00897ECF" w:rsidRPr="00F80FE8" w:rsidRDefault="00A255E0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demonstrate</w:t>
      </w:r>
      <w:r w:rsidR="00897ECF" w:rsidRPr="00F80FE8">
        <w:rPr>
          <w:rFonts w:ascii="Arial" w:hAnsi="Arial" w:cs="Arial"/>
        </w:rPr>
        <w:t xml:space="preserve"> </w:t>
      </w:r>
    </w:p>
    <w:p w14:paraId="24F3FB47" w14:textId="57077459" w:rsidR="00897ECF" w:rsidRPr="00F80FE8" w:rsidRDefault="00A255E0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ancient</w:t>
      </w:r>
      <w:r w:rsidR="00897ECF" w:rsidRPr="00F80FE8">
        <w:rPr>
          <w:rFonts w:ascii="Arial" w:hAnsi="Arial" w:cs="Arial"/>
        </w:rPr>
        <w:t xml:space="preserve"> </w:t>
      </w:r>
    </w:p>
    <w:p w14:paraId="5A6DBB7D" w14:textId="30482152" w:rsidR="00897ECF" w:rsidRPr="00F80FE8" w:rsidRDefault="00A255E0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acquire</w:t>
      </w:r>
      <w:r w:rsidR="00897ECF" w:rsidRPr="00F80FE8">
        <w:rPr>
          <w:rFonts w:ascii="Arial" w:hAnsi="Arial" w:cs="Arial"/>
        </w:rPr>
        <w:t xml:space="preserve"> </w:t>
      </w:r>
    </w:p>
    <w:p w14:paraId="22AF9D46" w14:textId="4C2BA689" w:rsidR="00897ECF" w:rsidRPr="00F80FE8" w:rsidRDefault="00A255E0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decision</w:t>
      </w:r>
      <w:r w:rsidR="00897ECF" w:rsidRPr="00F80FE8">
        <w:rPr>
          <w:rFonts w:ascii="Arial" w:hAnsi="Arial" w:cs="Arial"/>
        </w:rPr>
        <w:t xml:space="preserve"> </w:t>
      </w:r>
    </w:p>
    <w:p w14:paraId="024749B1" w14:textId="386DAEFB" w:rsidR="00897ECF" w:rsidRPr="00F80FE8" w:rsidRDefault="00A255E0" w:rsidP="001D6418">
      <w:pPr>
        <w:pStyle w:val="ListParagraph"/>
        <w:numPr>
          <w:ilvl w:val="0"/>
          <w:numId w:val="24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official</w:t>
      </w:r>
      <w:r w:rsidR="00897ECF" w:rsidRPr="00F80FE8">
        <w:rPr>
          <w:rFonts w:ascii="Arial" w:hAnsi="Arial" w:cs="Arial"/>
        </w:rPr>
        <w:t xml:space="preserve"> </w:t>
      </w:r>
    </w:p>
    <w:p w14:paraId="544D159F" w14:textId="2C435738" w:rsidR="006B7624" w:rsidRPr="00F80FE8" w:rsidRDefault="006B7624" w:rsidP="006B7624">
      <w:pPr>
        <w:pStyle w:val="ListParagraph"/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</w:p>
    <w:p w14:paraId="2E75CCBF" w14:textId="783C8736" w:rsidR="006B7624" w:rsidRPr="00F80FE8" w:rsidRDefault="006B7624" w:rsidP="006B7624">
      <w:pPr>
        <w:pStyle w:val="ListParagraph"/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</w:p>
    <w:p w14:paraId="451C1BED" w14:textId="4E14876D" w:rsidR="006B7624" w:rsidRPr="00F80FE8" w:rsidRDefault="006B7624" w:rsidP="006B7624">
      <w:pPr>
        <w:pStyle w:val="ListParagraph"/>
        <w:tabs>
          <w:tab w:val="left" w:pos="0"/>
          <w:tab w:val="left" w:pos="9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4</w:t>
      </w:r>
    </w:p>
    <w:p w14:paraId="79DFFE83" w14:textId="40E71E82" w:rsidR="0082702A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liss</w:t>
      </w:r>
    </w:p>
    <w:p w14:paraId="7D8A2961" w14:textId="5B7615E8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onfidential</w:t>
      </w:r>
    </w:p>
    <w:p w14:paraId="5C335D77" w14:textId="4FEE0B5B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rawback</w:t>
      </w:r>
    </w:p>
    <w:p w14:paraId="7A367680" w14:textId="59194DAD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legant</w:t>
      </w:r>
    </w:p>
    <w:p w14:paraId="3AC5C17C" w14:textId="6C79F724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xtinguish</w:t>
      </w:r>
    </w:p>
    <w:p w14:paraId="1E0B1AE3" w14:textId="183DDD43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inicky</w:t>
      </w:r>
    </w:p>
    <w:p w14:paraId="185E1B46" w14:textId="583A524B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haggle</w:t>
      </w:r>
    </w:p>
    <w:p w14:paraId="5073FA7C" w14:textId="6450F786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jeer</w:t>
      </w:r>
    </w:p>
    <w:p w14:paraId="1134C1CC" w14:textId="012F654C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ament</w:t>
      </w:r>
    </w:p>
    <w:p w14:paraId="124DBFD9" w14:textId="224262D5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notorious</w:t>
      </w:r>
    </w:p>
    <w:p w14:paraId="67D63781" w14:textId="20CED6A3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eril</w:t>
      </w:r>
    </w:p>
    <w:p w14:paraId="3A0CE43C" w14:textId="49AD71F2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loy</w:t>
      </w:r>
    </w:p>
    <w:p w14:paraId="1DF922F7" w14:textId="2D57814D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ash</w:t>
      </w:r>
    </w:p>
    <w:p w14:paraId="11084550" w14:textId="0A142C85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trenuous</w:t>
      </w:r>
    </w:p>
    <w:p w14:paraId="42FCB074" w14:textId="2AA428D2" w:rsidR="001B432F" w:rsidRPr="00F80FE8" w:rsidRDefault="001B432F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whim</w:t>
      </w:r>
    </w:p>
    <w:p w14:paraId="76BEBAE1" w14:textId="177026B7" w:rsidR="001B432F" w:rsidRPr="00F80FE8" w:rsidRDefault="00A255E0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markable</w:t>
      </w:r>
      <w:r w:rsidR="001B432F" w:rsidRPr="00F80FE8">
        <w:rPr>
          <w:rFonts w:ascii="Arial" w:hAnsi="Arial" w:cs="Arial"/>
        </w:rPr>
        <w:t xml:space="preserve"> </w:t>
      </w:r>
    </w:p>
    <w:p w14:paraId="38388190" w14:textId="3EC3EFB7" w:rsidR="001B432F" w:rsidRPr="00F80FE8" w:rsidRDefault="00A255E0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quote</w:t>
      </w:r>
      <w:r w:rsidR="001B432F" w:rsidRPr="00F80FE8">
        <w:rPr>
          <w:rFonts w:ascii="Arial" w:hAnsi="Arial" w:cs="Arial"/>
        </w:rPr>
        <w:t xml:space="preserve"> </w:t>
      </w:r>
    </w:p>
    <w:p w14:paraId="7EA9FC93" w14:textId="7838CFC6" w:rsidR="001B432F" w:rsidRPr="00F80FE8" w:rsidRDefault="00A255E0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encouragement</w:t>
      </w:r>
      <w:r w:rsidR="001B432F" w:rsidRPr="00F80FE8">
        <w:rPr>
          <w:rFonts w:ascii="Arial" w:hAnsi="Arial" w:cs="Arial"/>
        </w:rPr>
        <w:t xml:space="preserve"> </w:t>
      </w:r>
    </w:p>
    <w:p w14:paraId="34A3699D" w14:textId="6CE62D09" w:rsidR="001B432F" w:rsidRPr="00F80FE8" w:rsidRDefault="00A255E0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hampion</w:t>
      </w:r>
      <w:r w:rsidR="001B432F" w:rsidRPr="00F80FE8">
        <w:rPr>
          <w:rFonts w:ascii="Arial" w:hAnsi="Arial" w:cs="Arial"/>
        </w:rPr>
        <w:t xml:space="preserve"> </w:t>
      </w:r>
    </w:p>
    <w:p w14:paraId="5A825B37" w14:textId="0B060E8C" w:rsidR="001B432F" w:rsidRPr="00F80FE8" w:rsidRDefault="00A255E0" w:rsidP="006B7624">
      <w:pPr>
        <w:pStyle w:val="ListParagraph"/>
        <w:numPr>
          <w:ilvl w:val="0"/>
          <w:numId w:val="28"/>
        </w:numPr>
        <w:tabs>
          <w:tab w:val="left" w:pos="0"/>
          <w:tab w:val="left" w:pos="9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uel</w:t>
      </w:r>
      <w:r w:rsidR="001B432F" w:rsidRPr="00F80FE8">
        <w:rPr>
          <w:rFonts w:ascii="Arial" w:hAnsi="Arial" w:cs="Arial"/>
        </w:rPr>
        <w:t xml:space="preserve"> </w:t>
      </w:r>
    </w:p>
    <w:p w14:paraId="55D5D80A" w14:textId="07CDDC0A" w:rsidR="0082702A" w:rsidRPr="00F80FE8" w:rsidRDefault="0082702A">
      <w:pPr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br w:type="page"/>
      </w:r>
    </w:p>
    <w:p w14:paraId="7F7F2E64" w14:textId="76D6FF3D" w:rsidR="0082702A" w:rsidRPr="00F80FE8" w:rsidRDefault="00F31F7C" w:rsidP="00F31F7C">
      <w:pPr>
        <w:pStyle w:val="ListParagraph"/>
        <w:tabs>
          <w:tab w:val="left" w:pos="90"/>
          <w:tab w:val="left" w:pos="270"/>
          <w:tab w:val="left" w:pos="360"/>
        </w:tabs>
        <w:spacing w:after="0"/>
        <w:ind w:left="360" w:hanging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lastRenderedPageBreak/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5</w:t>
      </w:r>
    </w:p>
    <w:p w14:paraId="03E4C722" w14:textId="1892C7A0" w:rsidR="00F31F7C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administer</w:t>
      </w:r>
    </w:p>
    <w:p w14:paraId="5200F681" w14:textId="52E7A1EE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barbaric</w:t>
      </w:r>
    </w:p>
    <w:p w14:paraId="1B3BF6BD" w14:textId="0B7AFC5C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chipper</w:t>
      </w:r>
    </w:p>
    <w:p w14:paraId="0830103F" w14:textId="61486542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cluster</w:t>
      </w:r>
    </w:p>
    <w:p w14:paraId="31618392" w14:textId="34B5A7BD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consecutive</w:t>
      </w:r>
    </w:p>
    <w:p w14:paraId="37F0CC7C" w14:textId="40841763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culprit</w:t>
      </w:r>
    </w:p>
    <w:p w14:paraId="2681F813" w14:textId="31A858EA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dispute</w:t>
      </w:r>
    </w:p>
    <w:p w14:paraId="2267CC85" w14:textId="2F4ECDEB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ember</w:t>
      </w:r>
    </w:p>
    <w:p w14:paraId="7D3E833D" w14:textId="1A9B92E7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jest</w:t>
      </w:r>
    </w:p>
    <w:p w14:paraId="5D5F7086" w14:textId="3A5E81C0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materialize</w:t>
      </w:r>
    </w:p>
    <w:p w14:paraId="56A46895" w14:textId="3EA93C8F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omen</w:t>
      </w:r>
    </w:p>
    <w:p w14:paraId="7D851A27" w14:textId="7BD19429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spendthrift</w:t>
      </w:r>
    </w:p>
    <w:p w14:paraId="322DE520" w14:textId="611EF1D8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tier</w:t>
      </w:r>
    </w:p>
    <w:p w14:paraId="7B30D94F" w14:textId="1058787A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vegetation</w:t>
      </w:r>
    </w:p>
    <w:p w14:paraId="2D129CB7" w14:textId="41ADB2EF" w:rsidR="001B432F" w:rsidRPr="00F80FE8" w:rsidRDefault="001B432F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writhe</w:t>
      </w:r>
    </w:p>
    <w:p w14:paraId="3FB654D0" w14:textId="61FC956A" w:rsidR="001B432F" w:rsidRPr="00F80FE8" w:rsidRDefault="00A255E0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senior</w:t>
      </w:r>
      <w:r w:rsidR="001B432F" w:rsidRPr="00F80FE8">
        <w:rPr>
          <w:rFonts w:ascii="Arial" w:hAnsi="Arial" w:cs="Arial"/>
        </w:rPr>
        <w:t xml:space="preserve"> </w:t>
      </w:r>
    </w:p>
    <w:p w14:paraId="4D985353" w14:textId="69936AA6" w:rsidR="001B432F" w:rsidRPr="00F80FE8" w:rsidRDefault="00A255E0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interview</w:t>
      </w:r>
      <w:r w:rsidR="001B432F" w:rsidRPr="00F80FE8">
        <w:rPr>
          <w:rFonts w:ascii="Arial" w:hAnsi="Arial" w:cs="Arial"/>
        </w:rPr>
        <w:t xml:space="preserve"> </w:t>
      </w:r>
    </w:p>
    <w:p w14:paraId="73E6ED27" w14:textId="17D321E0" w:rsidR="001B432F" w:rsidRPr="00F80FE8" w:rsidRDefault="00A255E0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mixture</w:t>
      </w:r>
      <w:r w:rsidR="001B432F" w:rsidRPr="00F80FE8">
        <w:rPr>
          <w:rFonts w:ascii="Arial" w:hAnsi="Arial" w:cs="Arial"/>
        </w:rPr>
        <w:t xml:space="preserve"> </w:t>
      </w:r>
    </w:p>
    <w:p w14:paraId="50F5F473" w14:textId="72743ECC" w:rsidR="001B432F" w:rsidRPr="00F80FE8" w:rsidRDefault="00A255E0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mechanic</w:t>
      </w:r>
      <w:r w:rsidR="001B432F" w:rsidRPr="00F80FE8">
        <w:rPr>
          <w:rFonts w:ascii="Arial" w:hAnsi="Arial" w:cs="Arial"/>
        </w:rPr>
        <w:t xml:space="preserve"> </w:t>
      </w:r>
    </w:p>
    <w:p w14:paraId="645B989B" w14:textId="18796E3B" w:rsidR="001B432F" w:rsidRPr="00F80FE8" w:rsidRDefault="00A255E0" w:rsidP="00F31F7C">
      <w:pPr>
        <w:pStyle w:val="ListParagraph"/>
        <w:numPr>
          <w:ilvl w:val="0"/>
          <w:numId w:val="29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t>establish</w:t>
      </w:r>
      <w:r w:rsidR="001B432F" w:rsidRPr="00F80FE8">
        <w:rPr>
          <w:rFonts w:ascii="Arial" w:hAnsi="Arial" w:cs="Arial"/>
        </w:rPr>
        <w:t xml:space="preserve"> </w:t>
      </w:r>
    </w:p>
    <w:p w14:paraId="144BD26E" w14:textId="3BD47F48" w:rsidR="00F31F7C" w:rsidRPr="00F80FE8" w:rsidRDefault="00F31F7C" w:rsidP="00F31F7C">
      <w:pPr>
        <w:pStyle w:val="ListParagraph"/>
        <w:tabs>
          <w:tab w:val="left" w:pos="0"/>
          <w:tab w:val="left" w:pos="90"/>
        </w:tabs>
        <w:spacing w:after="0"/>
        <w:ind w:left="360" w:hanging="360"/>
        <w:rPr>
          <w:rFonts w:ascii="Arial" w:hAnsi="Arial" w:cs="Arial"/>
        </w:rPr>
      </w:pPr>
    </w:p>
    <w:p w14:paraId="6223C545" w14:textId="1153D949" w:rsidR="00F31F7C" w:rsidRPr="00F80FE8" w:rsidRDefault="00F31F7C" w:rsidP="00F31F7C">
      <w:pPr>
        <w:pStyle w:val="ListParagraph"/>
        <w:tabs>
          <w:tab w:val="left" w:pos="0"/>
          <w:tab w:val="left" w:pos="90"/>
        </w:tabs>
        <w:spacing w:after="0"/>
        <w:ind w:left="360" w:hanging="360"/>
        <w:rPr>
          <w:rFonts w:ascii="Arial" w:hAnsi="Arial" w:cs="Arial"/>
        </w:rPr>
      </w:pPr>
    </w:p>
    <w:p w14:paraId="58C38A9A" w14:textId="60A921EA" w:rsidR="00F31F7C" w:rsidRPr="00F80FE8" w:rsidRDefault="00F31F7C" w:rsidP="00F31F7C">
      <w:pPr>
        <w:pStyle w:val="ListParagraph"/>
        <w:tabs>
          <w:tab w:val="left" w:pos="0"/>
          <w:tab w:val="left" w:pos="90"/>
        </w:tabs>
        <w:spacing w:after="0"/>
        <w:ind w:left="360" w:hanging="360"/>
        <w:rPr>
          <w:rFonts w:ascii="Arial" w:hAnsi="Arial" w:cs="Arial"/>
        </w:rPr>
      </w:pPr>
    </w:p>
    <w:p w14:paraId="53870465" w14:textId="03AC2243" w:rsidR="00F31F7C" w:rsidRPr="00F80FE8" w:rsidRDefault="00F31F7C" w:rsidP="00F31F7C">
      <w:pPr>
        <w:tabs>
          <w:tab w:val="left" w:pos="0"/>
          <w:tab w:val="left" w:pos="90"/>
        </w:tabs>
        <w:spacing w:after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9</w:t>
      </w:r>
    </w:p>
    <w:p w14:paraId="6AC9F36A" w14:textId="68535DB2" w:rsidR="000F2FDA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miable</w:t>
      </w:r>
    </w:p>
    <w:p w14:paraId="613E65D4" w14:textId="7206F593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ismantle</w:t>
      </w:r>
    </w:p>
    <w:p w14:paraId="1007FC8B" w14:textId="08F40653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mphasis</w:t>
      </w:r>
    </w:p>
    <w:p w14:paraId="14A35288" w14:textId="3F1BC4F2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xcessive</w:t>
      </w:r>
    </w:p>
    <w:p w14:paraId="275F5281" w14:textId="36D0FDBF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law</w:t>
      </w:r>
    </w:p>
    <w:p w14:paraId="0AA355A4" w14:textId="2D10946B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heed</w:t>
      </w:r>
    </w:p>
    <w:p w14:paraId="701AA5F5" w14:textId="31DEF36D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tensify</w:t>
      </w:r>
    </w:p>
    <w:p w14:paraId="512D607B" w14:textId="613515D1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ofty</w:t>
      </w:r>
    </w:p>
    <w:p w14:paraId="4C92DA67" w14:textId="31552AD7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odesty</w:t>
      </w:r>
    </w:p>
    <w:p w14:paraId="2B5958AB" w14:textId="6A48567B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omentary</w:t>
      </w:r>
    </w:p>
    <w:p w14:paraId="742A8E50" w14:textId="506DFF65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olitary</w:t>
      </w:r>
    </w:p>
    <w:p w14:paraId="26EB9E09" w14:textId="7045B919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ubtle</w:t>
      </w:r>
    </w:p>
    <w:p w14:paraId="3DDAE500" w14:textId="268BF665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urmoil</w:t>
      </w:r>
    </w:p>
    <w:p w14:paraId="62783969" w14:textId="04AF02A1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winge</w:t>
      </w:r>
    </w:p>
    <w:p w14:paraId="49049143" w14:textId="09BD29BB" w:rsidR="001B432F" w:rsidRPr="00F80FE8" w:rsidRDefault="001B432F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visualize</w:t>
      </w:r>
    </w:p>
    <w:p w14:paraId="38F6A5E7" w14:textId="2E99B3AD" w:rsidR="001B432F" w:rsidRPr="00F80FE8" w:rsidRDefault="00602AD9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unbelievable</w:t>
      </w:r>
      <w:r w:rsidR="001B432F" w:rsidRPr="00F80FE8">
        <w:rPr>
          <w:rFonts w:ascii="Arial" w:hAnsi="Arial" w:cs="Arial"/>
        </w:rPr>
        <w:t xml:space="preserve"> </w:t>
      </w:r>
    </w:p>
    <w:p w14:paraId="651AAFED" w14:textId="2CEBAC82" w:rsidR="001B432F" w:rsidRPr="00F80FE8" w:rsidRDefault="00602AD9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isunderstand</w:t>
      </w:r>
      <w:r w:rsidR="001B432F" w:rsidRPr="00F80FE8">
        <w:rPr>
          <w:rFonts w:ascii="Arial" w:hAnsi="Arial" w:cs="Arial"/>
        </w:rPr>
        <w:t xml:space="preserve"> </w:t>
      </w:r>
    </w:p>
    <w:p w14:paraId="2945DFF2" w14:textId="1423D175" w:rsidR="001B432F" w:rsidRPr="00F80FE8" w:rsidRDefault="00602AD9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ollute</w:t>
      </w:r>
      <w:r w:rsidR="001B432F" w:rsidRPr="00F80FE8">
        <w:rPr>
          <w:rFonts w:ascii="Arial" w:hAnsi="Arial" w:cs="Arial"/>
        </w:rPr>
        <w:t xml:space="preserve"> </w:t>
      </w:r>
    </w:p>
    <w:p w14:paraId="6CB6E58F" w14:textId="25F046E3" w:rsidR="001B432F" w:rsidRPr="00F80FE8" w:rsidRDefault="00602AD9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incipal</w:t>
      </w:r>
      <w:r w:rsidR="001B432F" w:rsidRPr="00F80FE8">
        <w:rPr>
          <w:rFonts w:ascii="Arial" w:hAnsi="Arial" w:cs="Arial"/>
        </w:rPr>
        <w:t xml:space="preserve"> </w:t>
      </w:r>
    </w:p>
    <w:p w14:paraId="219A1C68" w14:textId="2913CD09" w:rsidR="001B432F" w:rsidRPr="00F80FE8" w:rsidRDefault="00602AD9" w:rsidP="00F31F7C">
      <w:pPr>
        <w:pStyle w:val="ListParagraph"/>
        <w:numPr>
          <w:ilvl w:val="0"/>
          <w:numId w:val="30"/>
        </w:numPr>
        <w:tabs>
          <w:tab w:val="left" w:pos="0"/>
          <w:tab w:val="left" w:pos="90"/>
        </w:tabs>
        <w:spacing w:after="0"/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outine</w:t>
      </w:r>
      <w:r w:rsidR="001B432F" w:rsidRPr="00F80FE8">
        <w:rPr>
          <w:rFonts w:ascii="Arial" w:hAnsi="Arial" w:cs="Arial"/>
        </w:rPr>
        <w:t xml:space="preserve"> </w:t>
      </w:r>
    </w:p>
    <w:p w14:paraId="234F1C23" w14:textId="28FC903F" w:rsidR="0011746A" w:rsidRPr="00F80FE8" w:rsidRDefault="0011746A" w:rsidP="00F31F7C">
      <w:pPr>
        <w:pStyle w:val="ListParagraph"/>
        <w:tabs>
          <w:tab w:val="left" w:pos="360"/>
        </w:tabs>
        <w:spacing w:after="0"/>
        <w:ind w:left="450" w:hanging="45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="00F31F7C"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="00F31F7C"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="00F31F7C" w:rsidRPr="00F80FE8">
        <w:rPr>
          <w:rFonts w:ascii="Arial" w:hAnsi="Arial" w:cs="Arial"/>
          <w:b/>
          <w:u w:val="single"/>
        </w:rPr>
        <w:t xml:space="preserve"> 26</w:t>
      </w:r>
    </w:p>
    <w:p w14:paraId="1B22DB54" w14:textId="500557AD" w:rsidR="00BE53F3" w:rsidRPr="00F80FE8" w:rsidRDefault="001B432F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lien</w:t>
      </w:r>
    </w:p>
    <w:p w14:paraId="780163B5" w14:textId="0595ADFA" w:rsidR="001B432F" w:rsidRPr="00F80FE8" w:rsidRDefault="001B432F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aroma</w:t>
      </w:r>
    </w:p>
    <w:p w14:paraId="5A4000AC" w14:textId="7F6707AE" w:rsidR="001B432F" w:rsidRPr="00F80FE8" w:rsidRDefault="001B432F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boundless</w:t>
      </w:r>
    </w:p>
    <w:p w14:paraId="2E9EA36F" w14:textId="3681475E" w:rsidR="001B432F" w:rsidRPr="00F80FE8" w:rsidRDefault="001B432F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in</w:t>
      </w:r>
    </w:p>
    <w:p w14:paraId="189BA69C" w14:textId="6B28C6BF" w:rsidR="001B432F" w:rsidRPr="00F80FE8" w:rsidRDefault="001B432F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gale</w:t>
      </w:r>
    </w:p>
    <w:p w14:paraId="165D90E4" w14:textId="09CECAB8" w:rsidR="001B432F" w:rsidRPr="00F80FE8" w:rsidRDefault="001B432F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hamper</w:t>
      </w:r>
    </w:p>
    <w:p w14:paraId="5D43B07C" w14:textId="0A951A97" w:rsidR="001B432F" w:rsidRPr="00F80FE8" w:rsidRDefault="001B432F" w:rsidP="00F31F7C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intercept</w:t>
      </w:r>
    </w:p>
    <w:p w14:paraId="2FC375A0" w14:textId="399EF15D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liable</w:t>
      </w:r>
    </w:p>
    <w:p w14:paraId="219E45C4" w14:textId="30F52CD1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aneuver</w:t>
      </w:r>
    </w:p>
    <w:p w14:paraId="48C5181B" w14:textId="2AE20FC2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minute</w:t>
      </w:r>
    </w:p>
    <w:p w14:paraId="3D836250" w14:textId="57BA438A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proposition</w:t>
      </w:r>
    </w:p>
    <w:p w14:paraId="1FBDEC03" w14:textId="7602994E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cowl</w:t>
      </w:r>
    </w:p>
    <w:p w14:paraId="5CC04157" w14:textId="37719FF9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pontaneous</w:t>
      </w:r>
    </w:p>
    <w:p w14:paraId="1D12E56E" w14:textId="4E658F24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submerge</w:t>
      </w:r>
    </w:p>
    <w:p w14:paraId="29314480" w14:textId="5C5A906F" w:rsidR="001B432F" w:rsidRPr="00F80FE8" w:rsidRDefault="001B432F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wiry</w:t>
      </w:r>
    </w:p>
    <w:p w14:paraId="1963DE60" w14:textId="3217A5B1" w:rsidR="001B432F" w:rsidRPr="00F80FE8" w:rsidRDefault="00A255E0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faucet</w:t>
      </w:r>
      <w:r w:rsidR="001B432F" w:rsidRPr="00F80FE8">
        <w:rPr>
          <w:rFonts w:ascii="Arial" w:hAnsi="Arial" w:cs="Arial"/>
        </w:rPr>
        <w:t xml:space="preserve"> </w:t>
      </w:r>
    </w:p>
    <w:p w14:paraId="2CAF29B2" w14:textId="4676EA87" w:rsidR="001B432F" w:rsidRPr="00F80FE8" w:rsidRDefault="00A255E0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referred</w:t>
      </w:r>
      <w:r w:rsidR="001B432F" w:rsidRPr="00F80FE8">
        <w:rPr>
          <w:rFonts w:ascii="Arial" w:hAnsi="Arial" w:cs="Arial"/>
        </w:rPr>
        <w:t xml:space="preserve"> </w:t>
      </w:r>
    </w:p>
    <w:p w14:paraId="1AF87DE2" w14:textId="2599DA02" w:rsidR="001B432F" w:rsidRPr="00F80FE8" w:rsidRDefault="00A255E0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iscussion</w:t>
      </w:r>
      <w:r w:rsidR="001B432F" w:rsidRPr="00F80FE8">
        <w:rPr>
          <w:rFonts w:ascii="Arial" w:hAnsi="Arial" w:cs="Arial"/>
        </w:rPr>
        <w:t xml:space="preserve"> </w:t>
      </w:r>
    </w:p>
    <w:p w14:paraId="1E030CB6" w14:textId="35B10A11" w:rsidR="001B432F" w:rsidRPr="00F80FE8" w:rsidRDefault="00A255E0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culture</w:t>
      </w:r>
      <w:r w:rsidR="001B432F" w:rsidRPr="00F80FE8">
        <w:rPr>
          <w:rFonts w:ascii="Arial" w:hAnsi="Arial" w:cs="Arial"/>
        </w:rPr>
        <w:t xml:space="preserve"> </w:t>
      </w:r>
    </w:p>
    <w:p w14:paraId="3CE98861" w14:textId="79E85147" w:rsidR="001B432F" w:rsidRPr="00F80FE8" w:rsidRDefault="00A255E0" w:rsidP="001B432F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450" w:hanging="450"/>
        <w:rPr>
          <w:rFonts w:ascii="Arial" w:hAnsi="Arial" w:cs="Arial"/>
        </w:rPr>
      </w:pPr>
      <w:r w:rsidRPr="00F80FE8">
        <w:rPr>
          <w:rFonts w:ascii="Arial" w:hAnsi="Arial" w:cs="Arial"/>
        </w:rPr>
        <w:t>disagreement</w:t>
      </w:r>
      <w:r w:rsidR="001B432F" w:rsidRPr="00F80FE8">
        <w:rPr>
          <w:rFonts w:ascii="Arial" w:hAnsi="Arial" w:cs="Arial"/>
        </w:rPr>
        <w:t xml:space="preserve"> </w:t>
      </w:r>
    </w:p>
    <w:p w14:paraId="7C3E9E11" w14:textId="0942EBF0" w:rsidR="000F2FDA" w:rsidRPr="00F80FE8" w:rsidRDefault="000F2FDA" w:rsidP="000F2FDA">
      <w:pPr>
        <w:pStyle w:val="ListParagraph"/>
        <w:tabs>
          <w:tab w:val="left" w:pos="360"/>
        </w:tabs>
        <w:spacing w:after="0"/>
        <w:ind w:left="450"/>
        <w:rPr>
          <w:rFonts w:ascii="Arial" w:hAnsi="Arial" w:cs="Arial"/>
        </w:rPr>
      </w:pPr>
    </w:p>
    <w:p w14:paraId="6762101B" w14:textId="3810C54F" w:rsidR="000F2FDA" w:rsidRPr="00F80FE8" w:rsidRDefault="000F2FDA" w:rsidP="000F2FDA">
      <w:pPr>
        <w:pStyle w:val="ListParagraph"/>
        <w:tabs>
          <w:tab w:val="left" w:pos="360"/>
        </w:tabs>
        <w:spacing w:after="0"/>
        <w:ind w:left="450"/>
        <w:rPr>
          <w:rFonts w:ascii="Arial" w:hAnsi="Arial" w:cs="Arial"/>
        </w:rPr>
      </w:pPr>
    </w:p>
    <w:p w14:paraId="2D89F25F" w14:textId="5CB779E4" w:rsidR="000F2FDA" w:rsidRPr="00F80FE8" w:rsidRDefault="000F2FDA" w:rsidP="000F2FDA">
      <w:pPr>
        <w:pStyle w:val="ListParagraph"/>
        <w:tabs>
          <w:tab w:val="left" w:pos="360"/>
        </w:tabs>
        <w:spacing w:after="0"/>
        <w:ind w:left="450"/>
        <w:rPr>
          <w:rFonts w:ascii="Arial" w:hAnsi="Arial" w:cs="Arial"/>
        </w:rPr>
      </w:pPr>
    </w:p>
    <w:p w14:paraId="05CC0AC1" w14:textId="507CA10F" w:rsidR="000F2FDA" w:rsidRPr="00F80FE8" w:rsidRDefault="000F2FDA" w:rsidP="000F2FDA">
      <w:pPr>
        <w:pStyle w:val="ListParagraph"/>
        <w:tabs>
          <w:tab w:val="left" w:pos="360"/>
        </w:tabs>
        <w:spacing w:after="0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30</w:t>
      </w:r>
    </w:p>
    <w:p w14:paraId="090DCAD8" w14:textId="2EB4A536" w:rsidR="00441DC2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ffix</w:t>
      </w:r>
    </w:p>
    <w:p w14:paraId="6332E467" w14:textId="358C88E4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ftermath</w:t>
      </w:r>
    </w:p>
    <w:p w14:paraId="6B6C6FA9" w14:textId="6A89E1D0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eceitful</w:t>
      </w:r>
    </w:p>
    <w:p w14:paraId="46A8D6C8" w14:textId="33B9F815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eplete</w:t>
      </w:r>
    </w:p>
    <w:p w14:paraId="006F142D" w14:textId="60163FB5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iscontent</w:t>
      </w:r>
    </w:p>
    <w:p w14:paraId="5096EE6D" w14:textId="31E7AC84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delible</w:t>
      </w:r>
    </w:p>
    <w:p w14:paraId="1FD200B9" w14:textId="1B955588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sufferable</w:t>
      </w:r>
    </w:p>
    <w:p w14:paraId="4AFF0BD6" w14:textId="0C908969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ventory</w:t>
      </w:r>
    </w:p>
    <w:p w14:paraId="1FF434D9" w14:textId="5442D3E3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editate</w:t>
      </w:r>
    </w:p>
    <w:p w14:paraId="22C797D0" w14:textId="579106CF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vert</w:t>
      </w:r>
    </w:p>
    <w:p w14:paraId="71BF228A" w14:textId="378D8BED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heepish</w:t>
      </w:r>
    </w:p>
    <w:p w14:paraId="4C3DD080" w14:textId="1DE85240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ulky</w:t>
      </w:r>
    </w:p>
    <w:p w14:paraId="74A81339" w14:textId="697D9BC0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eem</w:t>
      </w:r>
    </w:p>
    <w:p w14:paraId="12CD116F" w14:textId="7CD3E578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olerant</w:t>
      </w:r>
    </w:p>
    <w:p w14:paraId="681727A0" w14:textId="5799B2C1" w:rsidR="001B432F" w:rsidRPr="00F80FE8" w:rsidRDefault="001B432F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waylay</w:t>
      </w:r>
    </w:p>
    <w:p w14:paraId="3E6B7A85" w14:textId="1FB56407" w:rsidR="001B432F" w:rsidRPr="00F80FE8" w:rsidRDefault="00602AD9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gesture</w:t>
      </w:r>
      <w:r w:rsidR="001B432F" w:rsidRPr="00F80FE8">
        <w:rPr>
          <w:rFonts w:ascii="Arial" w:hAnsi="Arial" w:cs="Arial"/>
        </w:rPr>
        <w:t xml:space="preserve"> </w:t>
      </w:r>
    </w:p>
    <w:p w14:paraId="04E137F6" w14:textId="34EB4014" w:rsidR="001B432F" w:rsidRPr="00F80FE8" w:rsidRDefault="00602AD9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ession</w:t>
      </w:r>
      <w:r w:rsidR="001B432F" w:rsidRPr="00F80FE8">
        <w:rPr>
          <w:rFonts w:ascii="Arial" w:hAnsi="Arial" w:cs="Arial"/>
        </w:rPr>
        <w:t xml:space="preserve"> </w:t>
      </w:r>
    </w:p>
    <w:p w14:paraId="73790CD9" w14:textId="7B03BE70" w:rsidR="001B432F" w:rsidRPr="00F80FE8" w:rsidRDefault="00602AD9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eant</w:t>
      </w:r>
      <w:r w:rsidR="001B432F" w:rsidRPr="00F80FE8">
        <w:rPr>
          <w:rFonts w:ascii="Arial" w:hAnsi="Arial" w:cs="Arial"/>
        </w:rPr>
        <w:t xml:space="preserve"> </w:t>
      </w:r>
    </w:p>
    <w:p w14:paraId="2A283181" w14:textId="16AEF175" w:rsidR="001B432F" w:rsidRPr="00F80FE8" w:rsidRDefault="00602AD9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ultiple</w:t>
      </w:r>
      <w:r w:rsidR="001B432F" w:rsidRPr="00F80FE8">
        <w:rPr>
          <w:rFonts w:ascii="Arial" w:hAnsi="Arial" w:cs="Arial"/>
        </w:rPr>
        <w:t xml:space="preserve"> </w:t>
      </w:r>
    </w:p>
    <w:p w14:paraId="0ADF9A99" w14:textId="1AB240EC" w:rsidR="001B432F" w:rsidRPr="00F80FE8" w:rsidRDefault="00602AD9" w:rsidP="000F2FDA">
      <w:pPr>
        <w:pStyle w:val="ListParagraph"/>
        <w:numPr>
          <w:ilvl w:val="0"/>
          <w:numId w:val="33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mergency</w:t>
      </w:r>
      <w:r w:rsidR="001B432F" w:rsidRPr="00F80FE8">
        <w:rPr>
          <w:rFonts w:ascii="Arial" w:hAnsi="Arial" w:cs="Arial"/>
        </w:rPr>
        <w:t xml:space="preserve"> </w:t>
      </w:r>
    </w:p>
    <w:p w14:paraId="59F86428" w14:textId="77777777" w:rsidR="00F80FE8" w:rsidRPr="00F80FE8" w:rsidRDefault="00F80FE8" w:rsidP="00441DC2">
      <w:pPr>
        <w:pStyle w:val="ListParagraph"/>
        <w:ind w:left="0"/>
        <w:rPr>
          <w:rFonts w:ascii="Arial" w:hAnsi="Arial" w:cs="Arial"/>
          <w:b/>
          <w:u w:val="single"/>
        </w:rPr>
      </w:pPr>
    </w:p>
    <w:p w14:paraId="7B0B506E" w14:textId="77777777" w:rsidR="00F80FE8" w:rsidRDefault="00F80FE8" w:rsidP="00441DC2">
      <w:pPr>
        <w:pStyle w:val="ListParagraph"/>
        <w:ind w:left="0"/>
        <w:rPr>
          <w:rFonts w:ascii="Arial" w:hAnsi="Arial" w:cs="Arial"/>
          <w:b/>
          <w:u w:val="single"/>
        </w:rPr>
      </w:pPr>
    </w:p>
    <w:p w14:paraId="775764B7" w14:textId="77777777" w:rsidR="00F80FE8" w:rsidRDefault="00F80FE8" w:rsidP="00441DC2">
      <w:pPr>
        <w:pStyle w:val="ListParagraph"/>
        <w:ind w:left="0"/>
        <w:rPr>
          <w:rFonts w:ascii="Arial" w:hAnsi="Arial" w:cs="Arial"/>
          <w:b/>
          <w:u w:val="single"/>
        </w:rPr>
      </w:pPr>
    </w:p>
    <w:p w14:paraId="75B45601" w14:textId="7C1972D6" w:rsidR="00441DC2" w:rsidRPr="00F80FE8" w:rsidRDefault="00441DC2" w:rsidP="00441DC2">
      <w:pPr>
        <w:pStyle w:val="ListParagraph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7</w:t>
      </w:r>
    </w:p>
    <w:p w14:paraId="54709AC0" w14:textId="79D80D27" w:rsidR="00441DC2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scend</w:t>
      </w:r>
    </w:p>
    <w:p w14:paraId="707D87A1" w14:textId="601E9E54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limax</w:t>
      </w:r>
    </w:p>
    <w:p w14:paraId="11ACF467" w14:textId="5A89AD90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ontrary</w:t>
      </w:r>
    </w:p>
    <w:p w14:paraId="6ED465F2" w14:textId="4EB9E8AE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urb</w:t>
      </w:r>
    </w:p>
    <w:p w14:paraId="4D203A98" w14:textId="2B6E86A4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fatigue</w:t>
      </w:r>
    </w:p>
    <w:p w14:paraId="4A300F47" w14:textId="5D0B9438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gait</w:t>
      </w:r>
    </w:p>
    <w:p w14:paraId="20420CAD" w14:textId="76E529A2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horizontal</w:t>
      </w:r>
    </w:p>
    <w:p w14:paraId="507B266F" w14:textId="28203FDC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ntimate</w:t>
      </w:r>
    </w:p>
    <w:p w14:paraId="783E931D" w14:textId="483F6B5B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utilate</w:t>
      </w:r>
    </w:p>
    <w:p w14:paraId="440651DB" w14:textId="2336A75E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ecise</w:t>
      </w:r>
    </w:p>
    <w:p w14:paraId="02BF93A6" w14:textId="0BCEE081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eplica</w:t>
      </w:r>
    </w:p>
    <w:p w14:paraId="1A8771EF" w14:textId="11D0BAEB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ighteous</w:t>
      </w:r>
    </w:p>
    <w:p w14:paraId="0F9F853E" w14:textId="03367530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ile</w:t>
      </w:r>
    </w:p>
    <w:p w14:paraId="5B3A54D4" w14:textId="527BAB14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keletal</w:t>
      </w:r>
    </w:p>
    <w:p w14:paraId="45E2E978" w14:textId="6FFD6C98" w:rsidR="001B432F" w:rsidRPr="00F80FE8" w:rsidRDefault="001B432F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weather</w:t>
      </w:r>
    </w:p>
    <w:p w14:paraId="683BE9F1" w14:textId="5E448508" w:rsidR="001B432F" w:rsidRPr="00F80FE8" w:rsidRDefault="00602AD9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hyphen</w:t>
      </w:r>
      <w:r w:rsidR="001B432F" w:rsidRPr="00F80FE8">
        <w:rPr>
          <w:rFonts w:ascii="Arial" w:hAnsi="Arial" w:cs="Arial"/>
        </w:rPr>
        <w:t xml:space="preserve"> </w:t>
      </w:r>
    </w:p>
    <w:p w14:paraId="30F591A9" w14:textId="014D44B4" w:rsidR="001B432F" w:rsidRPr="00F80FE8" w:rsidRDefault="00602AD9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istributed</w:t>
      </w:r>
      <w:r w:rsidR="001B432F" w:rsidRPr="00F80FE8">
        <w:rPr>
          <w:rFonts w:ascii="Arial" w:hAnsi="Arial" w:cs="Arial"/>
        </w:rPr>
        <w:t xml:space="preserve"> </w:t>
      </w:r>
    </w:p>
    <w:p w14:paraId="446A2C2F" w14:textId="3C8F4E89" w:rsidR="001B432F" w:rsidRPr="00F80FE8" w:rsidRDefault="00602AD9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ignore</w:t>
      </w:r>
      <w:r w:rsidR="001B432F" w:rsidRPr="00F80FE8">
        <w:rPr>
          <w:rFonts w:ascii="Arial" w:hAnsi="Arial" w:cs="Arial"/>
        </w:rPr>
        <w:t xml:space="preserve"> </w:t>
      </w:r>
    </w:p>
    <w:p w14:paraId="70897491" w14:textId="453F5423" w:rsidR="001B432F" w:rsidRPr="00F80FE8" w:rsidRDefault="00602AD9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eparture</w:t>
      </w:r>
      <w:r w:rsidR="001B432F" w:rsidRPr="00F80FE8">
        <w:rPr>
          <w:rFonts w:ascii="Arial" w:hAnsi="Arial" w:cs="Arial"/>
        </w:rPr>
        <w:t xml:space="preserve"> </w:t>
      </w:r>
    </w:p>
    <w:p w14:paraId="42E21110" w14:textId="20CADE67" w:rsidR="001B432F" w:rsidRPr="00F80FE8" w:rsidRDefault="00602AD9" w:rsidP="00441DC2">
      <w:pPr>
        <w:pStyle w:val="ListParagraph"/>
        <w:numPr>
          <w:ilvl w:val="0"/>
          <w:numId w:val="34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risis</w:t>
      </w:r>
      <w:r w:rsidR="001B432F" w:rsidRPr="00F80FE8">
        <w:rPr>
          <w:rFonts w:ascii="Arial" w:hAnsi="Arial" w:cs="Arial"/>
        </w:rPr>
        <w:t xml:space="preserve"> </w:t>
      </w:r>
    </w:p>
    <w:p w14:paraId="5058E85F" w14:textId="2B04DDED" w:rsidR="00441DC2" w:rsidRPr="00F80FE8" w:rsidRDefault="00441DC2" w:rsidP="00441DC2">
      <w:pPr>
        <w:pStyle w:val="ListParagraph"/>
        <w:ind w:left="0"/>
        <w:rPr>
          <w:rFonts w:ascii="Arial" w:hAnsi="Arial" w:cs="Arial"/>
          <w:b/>
          <w:u w:val="single"/>
        </w:rPr>
      </w:pPr>
      <w:r w:rsidRPr="00F80FE8">
        <w:rPr>
          <w:rFonts w:ascii="Arial" w:hAnsi="Arial" w:cs="Arial"/>
        </w:rPr>
        <w:br w:type="column"/>
      </w:r>
      <w:r w:rsidRPr="00F80FE8">
        <w:rPr>
          <w:rFonts w:ascii="Arial" w:hAnsi="Arial" w:cs="Arial"/>
          <w:b/>
          <w:u w:val="single"/>
        </w:rPr>
        <w:t>WTG—</w:t>
      </w:r>
      <w:proofErr w:type="gramStart"/>
      <w:r w:rsidR="00F80FE8" w:rsidRPr="00F80FE8">
        <w:rPr>
          <w:rFonts w:ascii="Arial" w:hAnsi="Arial" w:cs="Arial"/>
          <w:b/>
          <w:u w:val="single"/>
        </w:rPr>
        <w:t>F</w:t>
      </w:r>
      <w:r w:rsidRPr="00F80FE8">
        <w:rPr>
          <w:rFonts w:ascii="Arial" w:hAnsi="Arial" w:cs="Arial"/>
          <w:b/>
          <w:u w:val="single"/>
        </w:rPr>
        <w:t xml:space="preserve">  Lesson</w:t>
      </w:r>
      <w:proofErr w:type="gramEnd"/>
      <w:r w:rsidRPr="00F80FE8">
        <w:rPr>
          <w:rFonts w:ascii="Arial" w:hAnsi="Arial" w:cs="Arial"/>
          <w:b/>
          <w:u w:val="single"/>
        </w:rPr>
        <w:t xml:space="preserve"> 28</w:t>
      </w:r>
    </w:p>
    <w:p w14:paraId="109580CB" w14:textId="0DBDC193" w:rsidR="00441DC2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arrogant</w:t>
      </w:r>
    </w:p>
    <w:p w14:paraId="43B7E212" w14:textId="59A95E38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allous</w:t>
      </w:r>
    </w:p>
    <w:p w14:paraId="51907DF5" w14:textId="0389ADB4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crafty</w:t>
      </w:r>
    </w:p>
    <w:p w14:paraId="53D988A3" w14:textId="0A9F0FAB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ejected</w:t>
      </w:r>
    </w:p>
    <w:p w14:paraId="1328CA1F" w14:textId="609FAFBA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domestic</w:t>
      </w:r>
    </w:p>
    <w:p w14:paraId="692551F4" w14:textId="349BD554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ntice</w:t>
      </w:r>
    </w:p>
    <w:p w14:paraId="5953D77F" w14:textId="4762DEC0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rr</w:t>
      </w:r>
    </w:p>
    <w:p w14:paraId="370844D7" w14:textId="70D00272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hardy</w:t>
      </w:r>
    </w:p>
    <w:p w14:paraId="76FABA8F" w14:textId="79EFEB30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lavish</w:t>
      </w:r>
    </w:p>
    <w:p w14:paraId="041E839B" w14:textId="2B81DE65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odify</w:t>
      </w:r>
    </w:p>
    <w:p w14:paraId="303D97AB" w14:textId="5C4588B6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orator</w:t>
      </w:r>
    </w:p>
    <w:p w14:paraId="729A9345" w14:textId="2131030D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aramount</w:t>
      </w:r>
    </w:p>
    <w:p w14:paraId="704EDC24" w14:textId="7F4B7986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rosperity</w:t>
      </w:r>
    </w:p>
    <w:p w14:paraId="0D81FC79" w14:textId="507543AB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rogue</w:t>
      </w:r>
    </w:p>
    <w:p w14:paraId="3DB1D1B6" w14:textId="6F549613" w:rsidR="001B432F" w:rsidRPr="00F80FE8" w:rsidRDefault="001B432F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threadbare</w:t>
      </w:r>
    </w:p>
    <w:p w14:paraId="1B0E565C" w14:textId="2F6491F3" w:rsidR="001B432F" w:rsidRPr="00F80FE8" w:rsidRDefault="00602AD9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variety</w:t>
      </w:r>
      <w:r w:rsidR="001B432F" w:rsidRPr="00F80FE8">
        <w:rPr>
          <w:rFonts w:ascii="Arial" w:hAnsi="Arial" w:cs="Arial"/>
        </w:rPr>
        <w:t xml:space="preserve"> </w:t>
      </w:r>
    </w:p>
    <w:p w14:paraId="6E0E4EFD" w14:textId="4B6AE47A" w:rsidR="001B432F" w:rsidRPr="00F80FE8" w:rsidRDefault="00602AD9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solar</w:t>
      </w:r>
      <w:r w:rsidR="001B432F" w:rsidRPr="00F80FE8">
        <w:rPr>
          <w:rFonts w:ascii="Arial" w:hAnsi="Arial" w:cs="Arial"/>
        </w:rPr>
        <w:t xml:space="preserve"> </w:t>
      </w:r>
    </w:p>
    <w:p w14:paraId="35A2FAFD" w14:textId="40AECE62" w:rsidR="001B432F" w:rsidRPr="00F80FE8" w:rsidRDefault="00602AD9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mistaken</w:t>
      </w:r>
      <w:r w:rsidR="001B432F" w:rsidRPr="00F80FE8">
        <w:rPr>
          <w:rFonts w:ascii="Arial" w:hAnsi="Arial" w:cs="Arial"/>
        </w:rPr>
        <w:t xml:space="preserve"> </w:t>
      </w:r>
    </w:p>
    <w:p w14:paraId="3C487CA4" w14:textId="206AFF9A" w:rsidR="001B432F" w:rsidRPr="00F80FE8" w:rsidRDefault="00602AD9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performance</w:t>
      </w:r>
      <w:r w:rsidR="001B432F" w:rsidRPr="00F80FE8">
        <w:rPr>
          <w:rFonts w:ascii="Arial" w:hAnsi="Arial" w:cs="Arial"/>
        </w:rPr>
        <w:t xml:space="preserve"> </w:t>
      </w:r>
    </w:p>
    <w:p w14:paraId="15B959E4" w14:textId="35F964D1" w:rsidR="001B432F" w:rsidRPr="00F80FE8" w:rsidRDefault="00602AD9" w:rsidP="00441DC2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 w:rsidRPr="00F80FE8">
        <w:rPr>
          <w:rFonts w:ascii="Arial" w:hAnsi="Arial" w:cs="Arial"/>
        </w:rPr>
        <w:t>experience</w:t>
      </w:r>
      <w:r w:rsidR="001B432F" w:rsidRPr="00F80FE8">
        <w:rPr>
          <w:rFonts w:ascii="Arial" w:hAnsi="Arial" w:cs="Arial"/>
        </w:rPr>
        <w:t xml:space="preserve"> </w:t>
      </w:r>
    </w:p>
    <w:sectPr w:rsidR="001B432F" w:rsidRPr="00F80FE8" w:rsidSect="00CA25FB">
      <w:type w:val="continuous"/>
      <w:pgSz w:w="12240" w:h="15840"/>
      <w:pgMar w:top="1260" w:right="720" w:bottom="720" w:left="720" w:header="720" w:footer="720" w:gutter="0"/>
      <w:cols w:num="4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E2BAE" w14:textId="77777777" w:rsidR="007F5AD2" w:rsidRDefault="007F5AD2" w:rsidP="007F4927">
      <w:pPr>
        <w:spacing w:after="0" w:line="240" w:lineRule="auto"/>
      </w:pPr>
      <w:r>
        <w:separator/>
      </w:r>
    </w:p>
  </w:endnote>
  <w:endnote w:type="continuationSeparator" w:id="0">
    <w:p w14:paraId="16DB2041" w14:textId="77777777" w:rsidR="007F5AD2" w:rsidRDefault="007F5AD2" w:rsidP="007F4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9FC25" w14:textId="193C18F7" w:rsidR="00A2124A" w:rsidRDefault="00A2124A">
    <w:pPr>
      <w:pStyle w:val="Footer"/>
    </w:pPr>
    <w:r>
      <w:t>Rev. 9/21</w:t>
    </w:r>
  </w:p>
  <w:p w14:paraId="51407309" w14:textId="77777777" w:rsidR="00A2124A" w:rsidRDefault="00A21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6226E" w14:textId="77777777" w:rsidR="007F5AD2" w:rsidRDefault="007F5AD2" w:rsidP="007F4927">
      <w:pPr>
        <w:spacing w:after="0" w:line="240" w:lineRule="auto"/>
      </w:pPr>
      <w:r>
        <w:separator/>
      </w:r>
    </w:p>
  </w:footnote>
  <w:footnote w:type="continuationSeparator" w:id="0">
    <w:p w14:paraId="3CB1922B" w14:textId="77777777" w:rsidR="007F5AD2" w:rsidRDefault="007F5AD2" w:rsidP="007F4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FC2A9" w14:textId="7202E911" w:rsidR="00F73A1F" w:rsidRDefault="00F73A1F">
    <w:pPr>
      <w:pStyle w:val="Header"/>
    </w:pPr>
    <w:r>
      <w:t>WORDS TO GO--BOOK F</w:t>
    </w:r>
  </w:p>
  <w:p w14:paraId="0CBBD1CC" w14:textId="77777777" w:rsidR="00F73A1F" w:rsidRDefault="00F73A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746"/>
    <w:multiLevelType w:val="hybridMultilevel"/>
    <w:tmpl w:val="FD50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D14A9"/>
    <w:multiLevelType w:val="hybridMultilevel"/>
    <w:tmpl w:val="ADEA7AF6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41E18"/>
    <w:multiLevelType w:val="hybridMultilevel"/>
    <w:tmpl w:val="7B943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1F4595"/>
    <w:multiLevelType w:val="hybridMultilevel"/>
    <w:tmpl w:val="BB02EA80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C247A"/>
    <w:multiLevelType w:val="hybridMultilevel"/>
    <w:tmpl w:val="0F663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52A2D"/>
    <w:multiLevelType w:val="hybridMultilevel"/>
    <w:tmpl w:val="5BFC6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6179BE"/>
    <w:multiLevelType w:val="hybridMultilevel"/>
    <w:tmpl w:val="9118E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A5E71"/>
    <w:multiLevelType w:val="hybridMultilevel"/>
    <w:tmpl w:val="C778B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C3F9A"/>
    <w:multiLevelType w:val="hybridMultilevel"/>
    <w:tmpl w:val="613EFE38"/>
    <w:lvl w:ilvl="0" w:tplc="091485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518FB"/>
    <w:multiLevelType w:val="hybridMultilevel"/>
    <w:tmpl w:val="03066BA0"/>
    <w:lvl w:ilvl="0" w:tplc="743695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C77D29"/>
    <w:multiLevelType w:val="hybridMultilevel"/>
    <w:tmpl w:val="ACDAA5F4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9257B"/>
    <w:multiLevelType w:val="hybridMultilevel"/>
    <w:tmpl w:val="0FE05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C2D05"/>
    <w:multiLevelType w:val="hybridMultilevel"/>
    <w:tmpl w:val="B1B28B86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155D39"/>
    <w:multiLevelType w:val="hybridMultilevel"/>
    <w:tmpl w:val="AF2A5262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C088A"/>
    <w:multiLevelType w:val="hybridMultilevel"/>
    <w:tmpl w:val="936E7158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566ECF"/>
    <w:multiLevelType w:val="hybridMultilevel"/>
    <w:tmpl w:val="75082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A3C02"/>
    <w:multiLevelType w:val="hybridMultilevel"/>
    <w:tmpl w:val="C8F60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CE2721"/>
    <w:multiLevelType w:val="hybridMultilevel"/>
    <w:tmpl w:val="965AA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F3A9E"/>
    <w:multiLevelType w:val="hybridMultilevel"/>
    <w:tmpl w:val="ECD402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DF4150"/>
    <w:multiLevelType w:val="hybridMultilevel"/>
    <w:tmpl w:val="C52E1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C76DC2"/>
    <w:multiLevelType w:val="hybridMultilevel"/>
    <w:tmpl w:val="1F0EA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E4CA3"/>
    <w:multiLevelType w:val="hybridMultilevel"/>
    <w:tmpl w:val="1F0EA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6D590E"/>
    <w:multiLevelType w:val="hybridMultilevel"/>
    <w:tmpl w:val="49268F12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5368F9"/>
    <w:multiLevelType w:val="hybridMultilevel"/>
    <w:tmpl w:val="F8E2A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A72111"/>
    <w:multiLevelType w:val="hybridMultilevel"/>
    <w:tmpl w:val="A0DA3B28"/>
    <w:lvl w:ilvl="0" w:tplc="D54C660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BF486E"/>
    <w:multiLevelType w:val="hybridMultilevel"/>
    <w:tmpl w:val="E98EA484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663164"/>
    <w:multiLevelType w:val="hybridMultilevel"/>
    <w:tmpl w:val="254E84CA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C30359"/>
    <w:multiLevelType w:val="hybridMultilevel"/>
    <w:tmpl w:val="46DE2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4D2580"/>
    <w:multiLevelType w:val="hybridMultilevel"/>
    <w:tmpl w:val="136ED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3C356A"/>
    <w:multiLevelType w:val="hybridMultilevel"/>
    <w:tmpl w:val="B1081A8E"/>
    <w:lvl w:ilvl="0" w:tplc="706C3B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46668"/>
    <w:multiLevelType w:val="hybridMultilevel"/>
    <w:tmpl w:val="CFA460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4E60B5"/>
    <w:multiLevelType w:val="hybridMultilevel"/>
    <w:tmpl w:val="BA9A41C0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4DB5"/>
    <w:multiLevelType w:val="hybridMultilevel"/>
    <w:tmpl w:val="D7C09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4A6ADF"/>
    <w:multiLevelType w:val="hybridMultilevel"/>
    <w:tmpl w:val="AF2A5262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17078D"/>
    <w:multiLevelType w:val="hybridMultilevel"/>
    <w:tmpl w:val="ADA2AA84"/>
    <w:lvl w:ilvl="0" w:tplc="D54C66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0"/>
  </w:num>
  <w:num w:numId="3">
    <w:abstractNumId w:val="21"/>
  </w:num>
  <w:num w:numId="4">
    <w:abstractNumId w:val="11"/>
  </w:num>
  <w:num w:numId="5">
    <w:abstractNumId w:val="19"/>
  </w:num>
  <w:num w:numId="6">
    <w:abstractNumId w:val="7"/>
  </w:num>
  <w:num w:numId="7">
    <w:abstractNumId w:val="5"/>
  </w:num>
  <w:num w:numId="8">
    <w:abstractNumId w:val="4"/>
  </w:num>
  <w:num w:numId="9">
    <w:abstractNumId w:val="6"/>
  </w:num>
  <w:num w:numId="10">
    <w:abstractNumId w:val="29"/>
  </w:num>
  <w:num w:numId="11">
    <w:abstractNumId w:val="8"/>
  </w:num>
  <w:num w:numId="12">
    <w:abstractNumId w:val="0"/>
  </w:num>
  <w:num w:numId="13">
    <w:abstractNumId w:val="30"/>
  </w:num>
  <w:num w:numId="14">
    <w:abstractNumId w:val="27"/>
  </w:num>
  <w:num w:numId="15">
    <w:abstractNumId w:val="15"/>
  </w:num>
  <w:num w:numId="16">
    <w:abstractNumId w:val="16"/>
  </w:num>
  <w:num w:numId="17">
    <w:abstractNumId w:val="28"/>
  </w:num>
  <w:num w:numId="18">
    <w:abstractNumId w:val="23"/>
  </w:num>
  <w:num w:numId="19">
    <w:abstractNumId w:val="18"/>
  </w:num>
  <w:num w:numId="20">
    <w:abstractNumId w:val="17"/>
  </w:num>
  <w:num w:numId="21">
    <w:abstractNumId w:val="2"/>
  </w:num>
  <w:num w:numId="22">
    <w:abstractNumId w:val="32"/>
  </w:num>
  <w:num w:numId="23">
    <w:abstractNumId w:val="3"/>
  </w:num>
  <w:num w:numId="24">
    <w:abstractNumId w:val="26"/>
  </w:num>
  <w:num w:numId="25">
    <w:abstractNumId w:val="12"/>
  </w:num>
  <w:num w:numId="26">
    <w:abstractNumId w:val="10"/>
  </w:num>
  <w:num w:numId="27">
    <w:abstractNumId w:val="31"/>
  </w:num>
  <w:num w:numId="28">
    <w:abstractNumId w:val="22"/>
  </w:num>
  <w:num w:numId="29">
    <w:abstractNumId w:val="1"/>
  </w:num>
  <w:num w:numId="30">
    <w:abstractNumId w:val="13"/>
  </w:num>
  <w:num w:numId="31">
    <w:abstractNumId w:val="33"/>
  </w:num>
  <w:num w:numId="32">
    <w:abstractNumId w:val="25"/>
  </w:num>
  <w:num w:numId="33">
    <w:abstractNumId w:val="24"/>
  </w:num>
  <w:num w:numId="34">
    <w:abstractNumId w:val="14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MzIytrAwMzEwNzJS0lEKTi0uzszPAykwqgUA5o1iGSwAAAA="/>
  </w:docVars>
  <w:rsids>
    <w:rsidRoot w:val="00D01189"/>
    <w:rsid w:val="00004E99"/>
    <w:rsid w:val="00063153"/>
    <w:rsid w:val="000F2FDA"/>
    <w:rsid w:val="0011746A"/>
    <w:rsid w:val="00126DCA"/>
    <w:rsid w:val="001B432F"/>
    <w:rsid w:val="001D6418"/>
    <w:rsid w:val="002D7F86"/>
    <w:rsid w:val="00312236"/>
    <w:rsid w:val="0036177C"/>
    <w:rsid w:val="003A3011"/>
    <w:rsid w:val="00441DC2"/>
    <w:rsid w:val="004B3EC7"/>
    <w:rsid w:val="004D4971"/>
    <w:rsid w:val="00602AD9"/>
    <w:rsid w:val="006B7624"/>
    <w:rsid w:val="00770A88"/>
    <w:rsid w:val="007F2118"/>
    <w:rsid w:val="007F4927"/>
    <w:rsid w:val="007F5AD2"/>
    <w:rsid w:val="0082702A"/>
    <w:rsid w:val="00897ECF"/>
    <w:rsid w:val="008F3B2E"/>
    <w:rsid w:val="00943718"/>
    <w:rsid w:val="00A2124A"/>
    <w:rsid w:val="00A255E0"/>
    <w:rsid w:val="00BB19C5"/>
    <w:rsid w:val="00BE0EA5"/>
    <w:rsid w:val="00BE16C0"/>
    <w:rsid w:val="00BE53F3"/>
    <w:rsid w:val="00C645A1"/>
    <w:rsid w:val="00CA25FB"/>
    <w:rsid w:val="00D01189"/>
    <w:rsid w:val="00D060BF"/>
    <w:rsid w:val="00E66CFA"/>
    <w:rsid w:val="00F13581"/>
    <w:rsid w:val="00F31F7C"/>
    <w:rsid w:val="00F6499B"/>
    <w:rsid w:val="00F73A1F"/>
    <w:rsid w:val="00F80FE8"/>
    <w:rsid w:val="00F94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252529"/>
  <w15:chartTrackingRefBased/>
  <w15:docId w15:val="{33106373-AD0E-496C-8691-7A38FA9F6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9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4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927"/>
  </w:style>
  <w:style w:type="paragraph" w:styleId="Footer">
    <w:name w:val="footer"/>
    <w:basedOn w:val="Normal"/>
    <w:link w:val="FooterChar"/>
    <w:uiPriority w:val="99"/>
    <w:unhideWhenUsed/>
    <w:rsid w:val="007F4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927"/>
  </w:style>
  <w:style w:type="paragraph" w:styleId="BalloonText">
    <w:name w:val="Balloon Text"/>
    <w:basedOn w:val="Normal"/>
    <w:link w:val="BalloonTextChar"/>
    <w:uiPriority w:val="99"/>
    <w:semiHidden/>
    <w:unhideWhenUsed/>
    <w:rsid w:val="003617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7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1BF12-1045-4241-BC73-3460FA000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4</Words>
  <Characters>48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GeRue</dc:creator>
  <cp:keywords/>
  <dc:description/>
  <cp:lastModifiedBy>Valerie GeRue</cp:lastModifiedBy>
  <cp:revision>2</cp:revision>
  <cp:lastPrinted>2018-08-29T02:23:00Z</cp:lastPrinted>
  <dcterms:created xsi:type="dcterms:W3CDTF">2021-09-08T01:57:00Z</dcterms:created>
  <dcterms:modified xsi:type="dcterms:W3CDTF">2021-09-08T01:57:00Z</dcterms:modified>
</cp:coreProperties>
</file>